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606A0" w14:textId="5A2D4150" w:rsidR="00941EEB" w:rsidRPr="00645A8D" w:rsidRDefault="0043360C" w:rsidP="00201A23">
      <w:pPr>
        <w:rPr>
          <w:rFonts w:ascii="Times New Roman" w:eastAsia="Times New Roman" w:hAnsi="Times New Roman" w:cs="Times New Roman"/>
          <w:lang w:eastAsia="hr-HR"/>
        </w:rPr>
      </w:pPr>
      <w:r>
        <w:rPr>
          <w:rFonts w:ascii="Calibri" w:eastAsia="Times New Roman" w:hAnsi="Calibri" w:cs="Times New Roman"/>
          <w:sz w:val="20"/>
          <w:szCs w:val="20"/>
          <w:lang w:eastAsia="hr-HR"/>
        </w:rPr>
        <w:t xml:space="preserve">                                     </w:t>
      </w:r>
      <w:r w:rsidRPr="00645A8D">
        <w:rPr>
          <w:rFonts w:ascii="Times New Roman" w:eastAsia="Times New Roman" w:hAnsi="Times New Roman" w:cs="Times New Roman"/>
          <w:lang w:eastAsia="hr-HR"/>
        </w:rPr>
        <w:t xml:space="preserve">                                           </w:t>
      </w:r>
    </w:p>
    <w:p w14:paraId="59A91226" w14:textId="039410C8" w:rsidR="00201A23" w:rsidRPr="00614A1D" w:rsidRDefault="00B91A40" w:rsidP="00201A23">
      <w:pPr>
        <w:rPr>
          <w:rFonts w:eastAsia="Times New Roman" w:cstheme="minorHAnsi"/>
          <w:b/>
          <w:lang w:eastAsia="hr-HR"/>
        </w:rPr>
      </w:pPr>
      <w:r w:rsidRPr="00645A8D">
        <w:rPr>
          <w:rFonts w:ascii="Times New Roman" w:eastAsia="Times New Roman" w:hAnsi="Times New Roman" w:cs="Times New Roman"/>
          <w:lang w:eastAsia="hr-HR"/>
        </w:rPr>
        <w:t xml:space="preserve"> </w:t>
      </w:r>
      <w:r w:rsidR="00DE5DB1" w:rsidRPr="00614A1D">
        <w:rPr>
          <w:rFonts w:eastAsia="Times New Roman" w:cstheme="minorHAnsi"/>
          <w:lang w:eastAsia="hr-HR"/>
        </w:rPr>
        <w:t xml:space="preserve">Naziv studija: </w:t>
      </w:r>
      <w:r w:rsidR="00201A23" w:rsidRPr="00614A1D">
        <w:rPr>
          <w:rFonts w:eastAsia="Times New Roman" w:cstheme="minorHAnsi"/>
          <w:b/>
          <w:lang w:eastAsia="hr-HR"/>
        </w:rPr>
        <w:t xml:space="preserve">SVEUČILIŠNI </w:t>
      </w:r>
      <w:r w:rsidR="00E72640" w:rsidRPr="00614A1D">
        <w:rPr>
          <w:rFonts w:eastAsia="Times New Roman" w:cstheme="minorHAnsi"/>
          <w:b/>
          <w:lang w:eastAsia="hr-HR"/>
        </w:rPr>
        <w:t xml:space="preserve">PRIJEDIPLOMSKI </w:t>
      </w:r>
      <w:r w:rsidR="00201A23" w:rsidRPr="00614A1D">
        <w:rPr>
          <w:rFonts w:eastAsia="Times New Roman" w:cstheme="minorHAnsi"/>
          <w:b/>
          <w:lang w:eastAsia="hr-HR"/>
        </w:rPr>
        <w:t>STUDIJ</w:t>
      </w:r>
      <w:r w:rsidR="00E21A42" w:rsidRPr="00614A1D">
        <w:rPr>
          <w:rFonts w:eastAsia="Times New Roman" w:cstheme="minorHAnsi"/>
          <w:b/>
          <w:lang w:eastAsia="hr-HR"/>
        </w:rPr>
        <w:t xml:space="preserve"> </w:t>
      </w:r>
      <w:r w:rsidR="0041369C" w:rsidRPr="00614A1D">
        <w:rPr>
          <w:rFonts w:eastAsia="Times New Roman" w:cstheme="minorHAnsi"/>
          <w:b/>
          <w:lang w:eastAsia="hr-HR"/>
        </w:rPr>
        <w:t>LOGOPEDIJA</w:t>
      </w:r>
    </w:p>
    <w:p w14:paraId="462A1678" w14:textId="77777777" w:rsidR="00201A23" w:rsidRPr="00614A1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57ACCB31" w14:textId="77777777" w:rsidR="00201A23" w:rsidRPr="00614A1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AFBE939" w14:textId="77777777" w:rsidR="00201A23" w:rsidRPr="00614A1D" w:rsidRDefault="00201A23" w:rsidP="00201A23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. GODINA</w:t>
      </w:r>
    </w:p>
    <w:p w14:paraId="4D2F020E" w14:textId="77777777" w:rsidR="00201A23" w:rsidRPr="00614A1D" w:rsidRDefault="00201A23" w:rsidP="00201A23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1F6E9E77" w14:textId="14C407C9" w:rsidR="00201A23" w:rsidRPr="00614A1D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Akademska </w:t>
      </w:r>
      <w:r w:rsidR="00E21A42" w:rsidRPr="00614A1D">
        <w:rPr>
          <w:rFonts w:eastAsia="Times New Roman" w:cstheme="minorHAnsi"/>
          <w:b/>
          <w:lang w:eastAsia="hr-HR"/>
        </w:rPr>
        <w:t>202</w:t>
      </w:r>
      <w:r w:rsidR="002F7B2F" w:rsidRPr="00614A1D">
        <w:rPr>
          <w:rFonts w:eastAsia="Times New Roman" w:cstheme="minorHAnsi"/>
          <w:b/>
          <w:lang w:eastAsia="hr-HR"/>
        </w:rPr>
        <w:t>5</w:t>
      </w:r>
      <w:r w:rsidR="00D326C3" w:rsidRPr="00614A1D">
        <w:rPr>
          <w:rFonts w:eastAsia="Times New Roman" w:cstheme="minorHAnsi"/>
          <w:b/>
          <w:lang w:eastAsia="hr-HR"/>
        </w:rPr>
        <w:t>./</w:t>
      </w:r>
      <w:r w:rsidR="003A65A4" w:rsidRPr="00614A1D">
        <w:rPr>
          <w:rFonts w:eastAsia="Times New Roman" w:cstheme="minorHAnsi"/>
          <w:b/>
          <w:lang w:eastAsia="hr-HR"/>
        </w:rPr>
        <w:t>20</w:t>
      </w:r>
      <w:r w:rsidR="00D326C3" w:rsidRPr="00614A1D">
        <w:rPr>
          <w:rFonts w:eastAsia="Times New Roman" w:cstheme="minorHAnsi"/>
          <w:b/>
          <w:lang w:eastAsia="hr-HR"/>
        </w:rPr>
        <w:t>2</w:t>
      </w:r>
      <w:r w:rsidR="002F7B2F" w:rsidRPr="00614A1D">
        <w:rPr>
          <w:rFonts w:eastAsia="Times New Roman" w:cstheme="minorHAnsi"/>
          <w:b/>
          <w:lang w:eastAsia="hr-HR"/>
        </w:rPr>
        <w:t>6</w:t>
      </w:r>
      <w:r w:rsidR="00D326C3" w:rsidRPr="00614A1D">
        <w:rPr>
          <w:rFonts w:eastAsia="Times New Roman" w:cstheme="minorHAnsi"/>
          <w:b/>
          <w:lang w:eastAsia="hr-HR"/>
        </w:rPr>
        <w:t xml:space="preserve">. </w:t>
      </w:r>
      <w:r w:rsidRPr="00614A1D">
        <w:rPr>
          <w:rFonts w:eastAsia="Times New Roman" w:cstheme="minorHAnsi"/>
          <w:b/>
          <w:lang w:eastAsia="hr-HR"/>
        </w:rPr>
        <w:t>godina</w:t>
      </w:r>
    </w:p>
    <w:p w14:paraId="71C20ABA" w14:textId="77777777" w:rsidR="00201A23" w:rsidRPr="00614A1D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C22770F" w14:textId="77777777" w:rsidR="00DE5DB1" w:rsidRPr="00614A1D" w:rsidRDefault="00201A23" w:rsidP="002C59D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. Zimski semestar</w:t>
      </w:r>
    </w:p>
    <w:p w14:paraId="1E2078F9" w14:textId="60CF74E2" w:rsidR="00DE5DB1" w:rsidRPr="00614A1D" w:rsidRDefault="0003307F" w:rsidP="00DE5DB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</w:t>
      </w:r>
    </w:p>
    <w:tbl>
      <w:tblPr>
        <w:tblW w:w="1049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119"/>
        <w:gridCol w:w="709"/>
        <w:gridCol w:w="679"/>
        <w:gridCol w:w="709"/>
        <w:gridCol w:w="596"/>
        <w:gridCol w:w="4111"/>
      </w:tblGrid>
      <w:tr w:rsidR="00DE5DB1" w:rsidRPr="00614A1D" w14:paraId="57E4BABF" w14:textId="77777777" w:rsidTr="001A57CC">
        <w:tc>
          <w:tcPr>
            <w:tcW w:w="567" w:type="dxa"/>
            <w:shd w:val="clear" w:color="auto" w:fill="D9D9D9" w:themeFill="background1" w:themeFillShade="D9"/>
          </w:tcPr>
          <w:p w14:paraId="5ECDA778" w14:textId="77777777" w:rsidR="00DE5DB1" w:rsidRPr="00614A1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129E9D95" w14:textId="77777777" w:rsidR="00DE5DB1" w:rsidRPr="00614A1D" w:rsidRDefault="00DE5DB1" w:rsidP="00DE5DB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6A1021B0" w14:textId="77777777" w:rsidR="00DE5DB1" w:rsidRPr="00614A1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7E93E7F" w14:textId="77777777" w:rsidR="00DE5DB1" w:rsidRPr="00614A1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679" w:type="dxa"/>
            <w:shd w:val="clear" w:color="auto" w:fill="D9D9D9" w:themeFill="background1" w:themeFillShade="D9"/>
          </w:tcPr>
          <w:p w14:paraId="1A0F54A6" w14:textId="77777777" w:rsidR="00DE5DB1" w:rsidRPr="00614A1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2F14DB" w14:textId="77777777" w:rsidR="00DE5DB1" w:rsidRPr="00614A1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7E400A5E" w14:textId="77777777" w:rsidR="00DE5DB1" w:rsidRPr="00614A1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79DABF2B" w14:textId="77777777" w:rsidR="00DE5DB1" w:rsidRPr="00614A1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1701C" w:rsidRPr="00614A1D" w14:paraId="10757638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D2167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119" w:type="dxa"/>
          </w:tcPr>
          <w:p w14:paraId="4A575B76" w14:textId="1004AC95" w:rsidR="0021701C" w:rsidRPr="00614A1D" w:rsidRDefault="0021701C" w:rsidP="0021701C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</w:rPr>
              <w:t>Funkcionalna anatomija</w:t>
            </w:r>
          </w:p>
        </w:tc>
        <w:tc>
          <w:tcPr>
            <w:tcW w:w="709" w:type="dxa"/>
          </w:tcPr>
          <w:p w14:paraId="145C9F34" w14:textId="3B47EC3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40543F7E" w14:textId="513E882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7B14A80D" w14:textId="66FAD9A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627FEE69" w14:textId="407D8595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11" w:type="dxa"/>
          </w:tcPr>
          <w:p w14:paraId="2836B14A" w14:textId="3E8132D1" w:rsidR="003511E6" w:rsidRPr="00614A1D" w:rsidRDefault="0021701C" w:rsidP="00433AC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izv. prof. dr. sc. Antonio Kokot</w:t>
            </w:r>
            <w:r w:rsidR="00812649" w:rsidRPr="00614A1D">
              <w:rPr>
                <w:rFonts w:cstheme="minorHAnsi"/>
                <w:color w:val="00B050"/>
              </w:rPr>
              <w:t xml:space="preserve"> </w:t>
            </w:r>
          </w:p>
          <w:p w14:paraId="787E7524" w14:textId="35537D8D" w:rsidR="00433ACD" w:rsidRPr="00614A1D" w:rsidRDefault="00433ACD" w:rsidP="00433AC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 xml:space="preserve">Marko Sablić, asist.    </w:t>
            </w:r>
            <w:r w:rsidR="00813E5E">
              <w:rPr>
                <w:rFonts w:cstheme="minorHAnsi"/>
                <w:color w:val="00B050"/>
              </w:rPr>
              <w:t>1/1</w:t>
            </w:r>
            <w:r w:rsidRPr="00614A1D">
              <w:rPr>
                <w:rFonts w:cstheme="minorHAnsi"/>
                <w:color w:val="00B050"/>
              </w:rPr>
              <w:t xml:space="preserve"> </w:t>
            </w:r>
          </w:p>
          <w:p w14:paraId="60EA1D5D" w14:textId="7EB6DBFB" w:rsidR="0021701C" w:rsidRPr="00614A1D" w:rsidRDefault="00433ACD" w:rsidP="00433ACD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B050"/>
              </w:rPr>
              <w:t>Marta Bolješić</w:t>
            </w:r>
            <w:r w:rsidR="00ED73C1" w:rsidRPr="00614A1D">
              <w:rPr>
                <w:rFonts w:cstheme="minorHAnsi"/>
                <w:color w:val="00B050"/>
              </w:rPr>
              <w:t xml:space="preserve"> Dumančić</w:t>
            </w:r>
            <w:r w:rsidRPr="00614A1D">
              <w:rPr>
                <w:rFonts w:cstheme="minorHAnsi"/>
                <w:color w:val="00B050"/>
              </w:rPr>
              <w:t xml:space="preserve">, asist.   </w:t>
            </w:r>
            <w:r w:rsidR="00813E5E">
              <w:rPr>
                <w:rFonts w:cstheme="minorHAnsi"/>
                <w:color w:val="00B050"/>
              </w:rPr>
              <w:t>1/1</w:t>
            </w:r>
          </w:p>
        </w:tc>
      </w:tr>
      <w:tr w:rsidR="0021701C" w:rsidRPr="00614A1D" w14:paraId="13891D05" w14:textId="77777777" w:rsidTr="001A57C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F85F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2.</w:t>
            </w:r>
          </w:p>
        </w:tc>
        <w:tc>
          <w:tcPr>
            <w:tcW w:w="3119" w:type="dxa"/>
          </w:tcPr>
          <w:p w14:paraId="5F02BF3A" w14:textId="77777777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Humana genetika i genetsko</w:t>
            </w:r>
          </w:p>
          <w:p w14:paraId="41F90690" w14:textId="076EF2A2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savjetovanje</w:t>
            </w:r>
          </w:p>
        </w:tc>
        <w:tc>
          <w:tcPr>
            <w:tcW w:w="709" w:type="dxa"/>
          </w:tcPr>
          <w:p w14:paraId="097DA90B" w14:textId="2A7A86C3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34CABF99" w14:textId="3990B45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612517B0" w14:textId="7F625A38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670AA33C" w14:textId="7B2C0B87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11" w:type="dxa"/>
          </w:tcPr>
          <w:p w14:paraId="66C28CB2" w14:textId="3CAF8FB5" w:rsidR="003511E6" w:rsidRPr="00614A1D" w:rsidRDefault="0021701C" w:rsidP="0021701C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prof. dr. sc. Silvija Pušeljić</w:t>
            </w:r>
            <w:r w:rsidR="009A3591" w:rsidRPr="00614A1D">
              <w:rPr>
                <w:rFonts w:cstheme="minorHAnsi"/>
                <w:color w:val="00B050"/>
              </w:rPr>
              <w:t xml:space="preserve"> </w:t>
            </w:r>
          </w:p>
          <w:p w14:paraId="1E1BB9D1" w14:textId="4F821440" w:rsidR="00785E8D" w:rsidRPr="00614A1D" w:rsidRDefault="001316AA" w:rsidP="00785E8D">
            <w:pPr>
              <w:spacing w:after="0" w:line="240" w:lineRule="auto"/>
              <w:rPr>
                <w:rFonts w:eastAsia="Calibri" w:cstheme="minorHAnsi"/>
                <w:color w:val="00B050"/>
              </w:rPr>
            </w:pPr>
            <w:r>
              <w:rPr>
                <w:rFonts w:eastAsia="Calibri" w:cstheme="minorHAnsi"/>
                <w:color w:val="00B050"/>
              </w:rPr>
              <w:t xml:space="preserve">Naslovni asist. </w:t>
            </w:r>
            <w:r w:rsidR="00A6510E" w:rsidRPr="00614A1D">
              <w:rPr>
                <w:rFonts w:eastAsia="Calibri" w:cstheme="minorHAnsi"/>
                <w:color w:val="00B050"/>
              </w:rPr>
              <w:t>Toni Maloča</w:t>
            </w:r>
            <w:r w:rsidR="00F013F5" w:rsidRPr="00614A1D">
              <w:rPr>
                <w:rFonts w:eastAsia="Calibri" w:cstheme="minorHAnsi"/>
                <w:color w:val="00B050"/>
              </w:rPr>
              <w:t xml:space="preserve"> 1/1</w:t>
            </w:r>
          </w:p>
          <w:p w14:paraId="1E252F02" w14:textId="5197975F" w:rsidR="003511E6" w:rsidRPr="00614A1D" w:rsidRDefault="001316AA" w:rsidP="00785E8D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eastAsia="Calibri" w:cstheme="minorHAnsi"/>
                <w:color w:val="00B050"/>
              </w:rPr>
              <w:t xml:space="preserve">Naslovni asist. </w:t>
            </w:r>
            <w:r w:rsidR="00A6510E" w:rsidRPr="00614A1D">
              <w:rPr>
                <w:rFonts w:eastAsia="Calibri" w:cstheme="minorHAnsi"/>
                <w:color w:val="00B050"/>
              </w:rPr>
              <w:t>Ivan Školka</w:t>
            </w:r>
            <w:r w:rsidR="00F013F5" w:rsidRPr="00614A1D">
              <w:rPr>
                <w:rFonts w:eastAsia="Calibri" w:cstheme="minorHAnsi"/>
                <w:color w:val="00B050"/>
              </w:rPr>
              <w:t xml:space="preserve">   1/1</w:t>
            </w:r>
          </w:p>
        </w:tc>
      </w:tr>
      <w:tr w:rsidR="0021701C" w:rsidRPr="00614A1D" w14:paraId="3E5A9968" w14:textId="77777777" w:rsidTr="001A57C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12A0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119" w:type="dxa"/>
          </w:tcPr>
          <w:p w14:paraId="25763461" w14:textId="24A8637D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sihološki razvoj čovjeka</w:t>
            </w:r>
          </w:p>
        </w:tc>
        <w:tc>
          <w:tcPr>
            <w:tcW w:w="709" w:type="dxa"/>
          </w:tcPr>
          <w:p w14:paraId="42C4462E" w14:textId="63C33D8A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7EC51D7C" w14:textId="541CCEF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6B0928E3" w14:textId="703BDE65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59727CA2" w14:textId="43CFC9A5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11" w:type="dxa"/>
          </w:tcPr>
          <w:p w14:paraId="1EE29865" w14:textId="202F895E" w:rsidR="0021701C" w:rsidRPr="00614A1D" w:rsidRDefault="0021701C" w:rsidP="000A059E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 dr. sc. Dunja Jurić Vukelić</w:t>
            </w:r>
            <w:r w:rsidR="00812649" w:rsidRPr="00614A1D">
              <w:rPr>
                <w:rFonts w:cstheme="minorHAnsi"/>
              </w:rPr>
              <w:t xml:space="preserve"> </w:t>
            </w:r>
          </w:p>
          <w:p w14:paraId="1824298C" w14:textId="117114FD" w:rsidR="000A059E" w:rsidRPr="00614A1D" w:rsidRDefault="001C0757" w:rsidP="000A059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i asist. </w:t>
            </w:r>
            <w:r w:rsidR="0066407D" w:rsidRPr="00614A1D">
              <w:rPr>
                <w:rFonts w:eastAsia="Times New Roman" w:cstheme="minorHAnsi"/>
                <w:color w:val="00B050"/>
                <w:lang w:eastAsia="hr-HR"/>
              </w:rPr>
              <w:t>Lovro Bori</w:t>
            </w:r>
            <w:r>
              <w:rPr>
                <w:rFonts w:eastAsia="Times New Roman" w:cstheme="minorHAnsi"/>
                <w:color w:val="00B050"/>
                <w:lang w:eastAsia="hr-HR"/>
              </w:rPr>
              <w:t>ć</w:t>
            </w:r>
          </w:p>
        </w:tc>
      </w:tr>
      <w:tr w:rsidR="0021701C" w:rsidRPr="00614A1D" w14:paraId="181DDBF6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F171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119" w:type="dxa"/>
          </w:tcPr>
          <w:p w14:paraId="292A3A8B" w14:textId="6AFD8714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Hrvatski jezik i jezična kultura</w:t>
            </w:r>
          </w:p>
        </w:tc>
        <w:tc>
          <w:tcPr>
            <w:tcW w:w="709" w:type="dxa"/>
          </w:tcPr>
          <w:p w14:paraId="5414ACB4" w14:textId="157789A6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383256CC" w14:textId="25E85C74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7E38AF0A" w14:textId="5E2F9BFD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5FA01827" w14:textId="63802E8C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86EB9B8" w14:textId="3A44260D" w:rsidR="0021701C" w:rsidRPr="00614A1D" w:rsidRDefault="002F7B2F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izv. prof.</w:t>
            </w:r>
            <w:r w:rsidR="0021701C" w:rsidRPr="00614A1D">
              <w:rPr>
                <w:rFonts w:cstheme="minorHAnsi"/>
              </w:rPr>
              <w:t xml:space="preserve"> dr. sc. </w:t>
            </w:r>
            <w:r w:rsidR="00985FF9" w:rsidRPr="00614A1D">
              <w:rPr>
                <w:rFonts w:cstheme="minorHAnsi"/>
              </w:rPr>
              <w:t>Dubravka Smajić</w:t>
            </w:r>
            <w:r w:rsidR="00812649" w:rsidRPr="00614A1D">
              <w:rPr>
                <w:rFonts w:cstheme="minorHAnsi"/>
              </w:rPr>
              <w:t xml:space="preserve"> </w:t>
            </w:r>
          </w:p>
          <w:p w14:paraId="69A272E0" w14:textId="6374A0A1" w:rsidR="00AB4E09" w:rsidRPr="00614A1D" w:rsidRDefault="00AB4E09" w:rsidP="0021701C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21701C" w:rsidRPr="00614A1D" w14:paraId="1E7EEDB1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C2503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119" w:type="dxa"/>
          </w:tcPr>
          <w:p w14:paraId="3774CA38" w14:textId="1B33EDD9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Komunikacijske vještine</w:t>
            </w:r>
          </w:p>
        </w:tc>
        <w:tc>
          <w:tcPr>
            <w:tcW w:w="709" w:type="dxa"/>
          </w:tcPr>
          <w:p w14:paraId="167E8FED" w14:textId="4786917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106438D0" w14:textId="10867B10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6FE44280" w14:textId="122BD494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22D81885" w14:textId="3686FB59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7F1E8B41" w14:textId="2E0D21F3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prof. dr. sc. Emina Berbić Kolar</w:t>
            </w:r>
            <w:r w:rsidR="00A437F7" w:rsidRPr="00614A1D">
              <w:rPr>
                <w:rFonts w:cstheme="minorHAnsi"/>
              </w:rPr>
              <w:t xml:space="preserve"> </w:t>
            </w:r>
            <w:r w:rsidR="00BA3B5C" w:rsidRPr="00614A1D">
              <w:rPr>
                <w:rFonts w:cstheme="minorHAnsi"/>
              </w:rPr>
              <w:t xml:space="preserve"> P,</w:t>
            </w:r>
            <w:r w:rsidR="00614A1D" w:rsidRPr="00614A1D">
              <w:rPr>
                <w:rFonts w:cstheme="minorHAnsi"/>
              </w:rPr>
              <w:t xml:space="preserve"> </w:t>
            </w:r>
            <w:r w:rsidR="00BA3B5C" w:rsidRPr="00614A1D">
              <w:rPr>
                <w:rFonts w:cstheme="minorHAnsi"/>
              </w:rPr>
              <w:t>S</w:t>
            </w:r>
          </w:p>
          <w:p w14:paraId="57316F12" w14:textId="4AEFBADA" w:rsidR="00A646CE" w:rsidRPr="00614A1D" w:rsidRDefault="00BA3B5C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</w:rPr>
              <w:t xml:space="preserve">Tena Babić Sesar, str. savjetnik </w:t>
            </w:r>
            <w:r w:rsidR="00985FF9" w:rsidRPr="00614A1D">
              <w:rPr>
                <w:rFonts w:cstheme="minorHAnsi"/>
              </w:rPr>
              <w:t>V 1/2</w:t>
            </w:r>
          </w:p>
        </w:tc>
      </w:tr>
      <w:tr w:rsidR="0021701C" w:rsidRPr="00614A1D" w14:paraId="3D578BD0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6536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119" w:type="dxa"/>
          </w:tcPr>
          <w:p w14:paraId="47448E27" w14:textId="323860BF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Uvod u logopedski praktikum</w:t>
            </w:r>
          </w:p>
        </w:tc>
        <w:tc>
          <w:tcPr>
            <w:tcW w:w="709" w:type="dxa"/>
          </w:tcPr>
          <w:p w14:paraId="2C0E3739" w14:textId="7365470B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679" w:type="dxa"/>
          </w:tcPr>
          <w:p w14:paraId="3869635E" w14:textId="0F63564D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709" w:type="dxa"/>
          </w:tcPr>
          <w:p w14:paraId="3E15E8F0" w14:textId="70F291A0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69960638" w14:textId="24C9962C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4181385B" w14:textId="5D6900E9" w:rsidR="00396A7F" w:rsidRPr="00614A1D" w:rsidRDefault="00396A7F" w:rsidP="0021701C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doc.dr.sc. Tamara Živković</w:t>
            </w:r>
            <w:r w:rsidR="00A80D01" w:rsidRPr="00614A1D">
              <w:rPr>
                <w:rFonts w:cstheme="minorHAnsi"/>
                <w:color w:val="000000" w:themeColor="text1"/>
              </w:rPr>
              <w:t xml:space="preserve"> </w:t>
            </w:r>
            <w:r w:rsidRPr="00614A1D">
              <w:rPr>
                <w:rFonts w:cstheme="minorHAnsi"/>
                <w:color w:val="000000" w:themeColor="text1"/>
              </w:rPr>
              <w:t>Ivanović</w:t>
            </w:r>
            <w:r w:rsidR="00A80D01" w:rsidRPr="00614A1D">
              <w:rPr>
                <w:rFonts w:cstheme="minorHAnsi"/>
                <w:color w:val="000000" w:themeColor="text1"/>
              </w:rPr>
              <w:t xml:space="preserve"> N</w:t>
            </w:r>
          </w:p>
          <w:p w14:paraId="3B7973AD" w14:textId="52C2C7F0" w:rsidR="0021701C" w:rsidRPr="00614A1D" w:rsidRDefault="00396A7F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Daliborka Jandroković, asist.  </w:t>
            </w:r>
            <w:r w:rsidR="00EE0FD1" w:rsidRPr="00614A1D">
              <w:rPr>
                <w:rFonts w:cstheme="minorHAnsi"/>
                <w:color w:val="000000" w:themeColor="text1"/>
              </w:rPr>
              <w:t>2/2</w:t>
            </w:r>
          </w:p>
        </w:tc>
      </w:tr>
      <w:tr w:rsidR="0021701C" w:rsidRPr="00614A1D" w14:paraId="12C4EF2B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8DD7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119" w:type="dxa"/>
          </w:tcPr>
          <w:p w14:paraId="049D64CC" w14:textId="37E43ABB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Tjelesna i zdravstvena kultura 1</w:t>
            </w:r>
          </w:p>
        </w:tc>
        <w:tc>
          <w:tcPr>
            <w:tcW w:w="709" w:type="dxa"/>
          </w:tcPr>
          <w:p w14:paraId="2530AAF8" w14:textId="6492D0F3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679" w:type="dxa"/>
          </w:tcPr>
          <w:p w14:paraId="571BC329" w14:textId="6F66F89B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709" w:type="dxa"/>
          </w:tcPr>
          <w:p w14:paraId="5F1AD848" w14:textId="59A6AF18" w:rsidR="0021701C" w:rsidRPr="00614A1D" w:rsidRDefault="00041109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 xml:space="preserve">     </w:t>
            </w:r>
            <w:r w:rsidR="0021701C"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23E81A93" w14:textId="5880AF41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A5039C5" w14:textId="2945B6AF" w:rsidR="0021701C" w:rsidRPr="00614A1D" w:rsidRDefault="0021701C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</w:rPr>
              <w:t>Jurica Lovrinčević, v</w:t>
            </w:r>
            <w:r w:rsidR="00614A1D">
              <w:rPr>
                <w:rFonts w:cstheme="minorHAnsi"/>
              </w:rPr>
              <w:t>iši</w:t>
            </w:r>
            <w:r w:rsidRPr="00614A1D">
              <w:rPr>
                <w:rFonts w:cstheme="minorHAnsi"/>
              </w:rPr>
              <w:t xml:space="preserve"> pred</w:t>
            </w:r>
            <w:r w:rsidR="00614A1D">
              <w:rPr>
                <w:rFonts w:cstheme="minorHAnsi"/>
              </w:rPr>
              <w:t>.</w:t>
            </w:r>
            <w:r w:rsidR="001262F5" w:rsidRPr="00614A1D">
              <w:rPr>
                <w:rFonts w:cstheme="minorHAnsi"/>
              </w:rPr>
              <w:t xml:space="preserve"> </w:t>
            </w:r>
            <w:r w:rsidR="00D437D4" w:rsidRPr="00614A1D">
              <w:rPr>
                <w:rFonts w:cstheme="minorHAnsi"/>
              </w:rPr>
              <w:t>2/2</w:t>
            </w:r>
          </w:p>
        </w:tc>
      </w:tr>
      <w:tr w:rsidR="0021701C" w:rsidRPr="00614A1D" w14:paraId="6F9AD8B6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0BBB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119" w:type="dxa"/>
          </w:tcPr>
          <w:p w14:paraId="3D86C6DF" w14:textId="57D2C735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Akustika glasa i govora</w:t>
            </w:r>
          </w:p>
        </w:tc>
        <w:tc>
          <w:tcPr>
            <w:tcW w:w="709" w:type="dxa"/>
          </w:tcPr>
          <w:p w14:paraId="76882CDA" w14:textId="404882C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612DB136" w14:textId="6D02F2F4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30F454F0" w14:textId="26104A4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286B3961" w14:textId="698B66F1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3D7A3844" w14:textId="43F0B026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 dr. sc. Ljiljana Širić</w:t>
            </w:r>
            <w:r w:rsidR="00A77822" w:rsidRPr="00614A1D">
              <w:rPr>
                <w:rFonts w:cstheme="minorHAnsi"/>
              </w:rPr>
              <w:t xml:space="preserve"> </w:t>
            </w:r>
            <w:r w:rsidR="001A57CC" w:rsidRPr="00614A1D">
              <w:rPr>
                <w:rFonts w:cstheme="minorHAnsi"/>
              </w:rPr>
              <w:t>0,53 P</w:t>
            </w:r>
          </w:p>
          <w:p w14:paraId="2D828CEB" w14:textId="7BC379E5" w:rsidR="001A57CC" w:rsidRPr="00614A1D" w:rsidRDefault="001A57C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dr.sc. Tamara Živković Ivanović 0,47 P</w:t>
            </w:r>
          </w:p>
          <w:p w14:paraId="34850EF0" w14:textId="4678E32B" w:rsidR="0021701C" w:rsidRPr="00614A1D" w:rsidRDefault="001841F0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302230" w:rsidRPr="00614A1D">
              <w:rPr>
                <w:rFonts w:eastAsia="Times New Roman" w:cstheme="minorHAnsi"/>
                <w:lang w:eastAsia="hr-HR"/>
              </w:rPr>
              <w:t>Ivana Šenk Gergorić</w:t>
            </w:r>
            <w:r w:rsidR="00960094" w:rsidRPr="00614A1D">
              <w:rPr>
                <w:rFonts w:eastAsia="Times New Roman" w:cstheme="minorHAnsi"/>
                <w:lang w:eastAsia="hr-HR"/>
              </w:rPr>
              <w:t xml:space="preserve"> asist.</w:t>
            </w:r>
            <w:r w:rsidR="00812649" w:rsidRPr="00614A1D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21701C" w:rsidRPr="00614A1D" w14:paraId="49984498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8C1EB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.</w:t>
            </w:r>
          </w:p>
        </w:tc>
        <w:tc>
          <w:tcPr>
            <w:tcW w:w="3119" w:type="dxa"/>
          </w:tcPr>
          <w:p w14:paraId="0DB41B55" w14:textId="3F06BE5D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Lingvistika</w:t>
            </w:r>
          </w:p>
        </w:tc>
        <w:tc>
          <w:tcPr>
            <w:tcW w:w="709" w:type="dxa"/>
          </w:tcPr>
          <w:p w14:paraId="51893FE1" w14:textId="23F92C6E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679" w:type="dxa"/>
          </w:tcPr>
          <w:p w14:paraId="196476D4" w14:textId="292A3B9F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3E2F5F8F" w14:textId="543E1D6D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596" w:type="dxa"/>
          </w:tcPr>
          <w:p w14:paraId="3A71C1CC" w14:textId="6DFBB031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7B54E32" w14:textId="2717053E" w:rsidR="0021701C" w:rsidRPr="00614A1D" w:rsidRDefault="00C461DF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izv. </w:t>
            </w:r>
            <w:r w:rsidR="0021701C" w:rsidRPr="00614A1D">
              <w:rPr>
                <w:rFonts w:cstheme="minorHAnsi"/>
              </w:rPr>
              <w:t xml:space="preserve">prof. dr. sc. </w:t>
            </w:r>
            <w:r w:rsidRPr="00614A1D">
              <w:rPr>
                <w:rFonts w:cstheme="minorHAnsi"/>
              </w:rPr>
              <w:t>Jadranka Mlikota</w:t>
            </w:r>
            <w:r w:rsidR="00A437F7" w:rsidRPr="00614A1D">
              <w:rPr>
                <w:rFonts w:cstheme="minorHAnsi"/>
              </w:rPr>
              <w:t xml:space="preserve"> </w:t>
            </w:r>
          </w:p>
          <w:p w14:paraId="39248893" w14:textId="162BE1DD" w:rsidR="002A45AB" w:rsidRPr="00614A1D" w:rsidRDefault="002A45AB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1701C" w:rsidRPr="00614A1D" w14:paraId="4AB30F38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89EFF" w14:textId="09569216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0.</w:t>
            </w:r>
          </w:p>
        </w:tc>
        <w:tc>
          <w:tcPr>
            <w:tcW w:w="3119" w:type="dxa"/>
          </w:tcPr>
          <w:p w14:paraId="067861A6" w14:textId="00C1CA29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Audiologija s vestibulologijom</w:t>
            </w:r>
          </w:p>
        </w:tc>
        <w:tc>
          <w:tcPr>
            <w:tcW w:w="709" w:type="dxa"/>
          </w:tcPr>
          <w:p w14:paraId="5346DBF2" w14:textId="6BA34095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679" w:type="dxa"/>
          </w:tcPr>
          <w:p w14:paraId="6070A70F" w14:textId="70F18CD6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5CC5C39D" w14:textId="7DB4DF8E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29EE3DB8" w14:textId="1EF1477E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2D7FDD5E" w14:textId="12FA446A" w:rsidR="00660FC0" w:rsidRPr="00614A1D" w:rsidRDefault="00660FC0" w:rsidP="0021701C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Marinela Rosso </w:t>
            </w:r>
            <w:r w:rsidR="00960A1C" w:rsidRPr="00614A1D">
              <w:rPr>
                <w:rFonts w:eastAsia="Times New Roman" w:cstheme="minorHAnsi"/>
                <w:color w:val="000000" w:themeColor="text1"/>
                <w:lang w:eastAsia="hr-HR"/>
              </w:rPr>
              <w:t>1 P</w:t>
            </w:r>
          </w:p>
          <w:p w14:paraId="33C293F6" w14:textId="440D1268" w:rsidR="0021701C" w:rsidRPr="00614A1D" w:rsidRDefault="00C02A56" w:rsidP="0021701C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eastAsia="Times New Roman" w:cstheme="minorHAnsi"/>
                <w:color w:val="00B050"/>
                <w:lang w:eastAsia="hr-HR"/>
              </w:rPr>
              <w:t>doc. dr. sc. Tihana Medneš</w:t>
            </w:r>
            <w:r w:rsidR="00851D95" w:rsidRPr="00614A1D">
              <w:rPr>
                <w:rFonts w:eastAsia="Times New Roman" w:cstheme="minorHAnsi"/>
                <w:color w:val="00B050"/>
                <w:lang w:eastAsia="hr-HR"/>
              </w:rPr>
              <w:t xml:space="preserve">  1 P+1/2 V</w:t>
            </w:r>
          </w:p>
        </w:tc>
      </w:tr>
      <w:tr w:rsidR="00532453" w:rsidRPr="00614A1D" w14:paraId="3A4672D5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6936" w14:textId="77777777" w:rsidR="00532453" w:rsidRPr="00614A1D" w:rsidRDefault="00532453" w:rsidP="00BF7B57">
            <w:pPr>
              <w:rPr>
                <w:rFonts w:cstheme="minorHAnsi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454E96" w14:textId="77777777" w:rsidR="00231291" w:rsidRPr="00614A1D" w:rsidRDefault="00231291" w:rsidP="0023129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38FDAD51" w14:textId="13A22632" w:rsidR="00532453" w:rsidRPr="00614A1D" w:rsidRDefault="00231291" w:rsidP="0023129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minimalno 4 ECTS-a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829BF" w14:textId="77777777" w:rsidR="00532453" w:rsidRPr="00614A1D" w:rsidRDefault="00532453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044E18" w:rsidRPr="00614A1D" w14:paraId="6625D041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85B54" w14:textId="7B560C85" w:rsidR="00044E18" w:rsidRPr="00614A1D" w:rsidRDefault="00044E18" w:rsidP="00044E18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1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4A51E" w14:textId="5FC02A96" w:rsidR="00044E18" w:rsidRPr="00614A1D" w:rsidRDefault="00044E18" w:rsidP="00044E18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Engleski jezik u logopediji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F56A0" w14:textId="6A2EABE9" w:rsidR="00044E18" w:rsidRPr="00614A1D" w:rsidRDefault="00044E18" w:rsidP="00044E18">
            <w:pPr>
              <w:shd w:val="clear" w:color="auto" w:fill="FFFFFF"/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B1329" w14:textId="3CCDA116" w:rsidR="00044E18" w:rsidRPr="00614A1D" w:rsidRDefault="00DD21CB" w:rsidP="00044E1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0056" w14:textId="7F65F33E" w:rsidR="00044E18" w:rsidRPr="00614A1D" w:rsidRDefault="00DD21CB" w:rsidP="00044E1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8A10F" w14:textId="6871CDA8" w:rsidR="00044E18" w:rsidRPr="00614A1D" w:rsidRDefault="00044E18" w:rsidP="00044E18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</w:tcBorders>
          </w:tcPr>
          <w:p w14:paraId="70EB875C" w14:textId="4B1E41F3" w:rsidR="00044E18" w:rsidRPr="00614A1D" w:rsidRDefault="002F7B2F" w:rsidP="00044E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izv. prof</w:t>
            </w:r>
            <w:r w:rsidR="00044E18" w:rsidRPr="00614A1D">
              <w:rPr>
                <w:rFonts w:eastAsia="Times New Roman" w:cstheme="minorHAnsi"/>
                <w:lang w:eastAsia="hr-HR"/>
              </w:rPr>
              <w:t>.</w:t>
            </w: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044E18" w:rsidRPr="00614A1D">
              <w:rPr>
                <w:rFonts w:eastAsia="Times New Roman" w:cstheme="minorHAnsi"/>
                <w:lang w:eastAsia="hr-HR"/>
              </w:rPr>
              <w:t xml:space="preserve">dr.sc. Ivana Marinić </w:t>
            </w:r>
          </w:p>
          <w:p w14:paraId="7E6790AA" w14:textId="536D52CC" w:rsidR="00044E18" w:rsidRPr="00614A1D" w:rsidRDefault="001C0757" w:rsidP="00044E18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4B35D9" w:rsidRPr="00614A1D">
              <w:rPr>
                <w:rFonts w:cstheme="minorHAnsi"/>
                <w:color w:val="00B050"/>
              </w:rPr>
              <w:t>Lidija Šaravanja</w:t>
            </w:r>
          </w:p>
        </w:tc>
      </w:tr>
      <w:tr w:rsidR="00713AB8" w:rsidRPr="00614A1D" w14:paraId="2724E5EB" w14:textId="77777777" w:rsidTr="001A57CC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982B4" w14:textId="2B29FE3D" w:rsidR="00713AB8" w:rsidRPr="00614A1D" w:rsidRDefault="00713AB8" w:rsidP="00713AB8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2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81E2A" w14:textId="10F2A335" w:rsidR="00713AB8" w:rsidRPr="00614A1D" w:rsidRDefault="00713AB8" w:rsidP="00713AB8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Kineziološke vježbe za osobe oštećena sluh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04E1" w14:textId="0E38995C" w:rsidR="00713AB8" w:rsidRPr="00614A1D" w:rsidRDefault="00713AB8" w:rsidP="00713AB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FA7E" w14:textId="7FDA30D9" w:rsidR="00713AB8" w:rsidRPr="00614A1D" w:rsidRDefault="00713AB8" w:rsidP="00713AB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6393" w14:textId="03C1CFD8" w:rsidR="00713AB8" w:rsidRPr="00614A1D" w:rsidRDefault="00713AB8" w:rsidP="00713AB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FA41" w14:textId="27C6AA8D" w:rsidR="00713AB8" w:rsidRPr="00614A1D" w:rsidRDefault="00713AB8" w:rsidP="00713AB8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04BB3A98" w14:textId="7169A0CD" w:rsidR="00713AB8" w:rsidRPr="00614A1D" w:rsidRDefault="00713AB8" w:rsidP="00713AB8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doc. dr. sc. Daria Župan Tadijanov </w:t>
            </w:r>
          </w:p>
          <w:p w14:paraId="47F8997B" w14:textId="4C91D546" w:rsidR="00713AB8" w:rsidRPr="00614A1D" w:rsidRDefault="001C0757" w:rsidP="00713AB8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1C167D" w:rsidRPr="00614A1D">
              <w:rPr>
                <w:rFonts w:cstheme="minorHAnsi"/>
                <w:color w:val="00B050"/>
              </w:rPr>
              <w:t>Gabrijel Gotovac</w:t>
            </w:r>
          </w:p>
        </w:tc>
      </w:tr>
    </w:tbl>
    <w:p w14:paraId="25FA30DF" w14:textId="66D6BB09" w:rsidR="00167220" w:rsidRPr="00614A1D" w:rsidRDefault="00167220" w:rsidP="001023D2">
      <w:pPr>
        <w:rPr>
          <w:rFonts w:eastAsia="Times New Roman" w:cstheme="minorHAnsi"/>
          <w:lang w:eastAsia="hr-HR"/>
        </w:rPr>
      </w:pPr>
    </w:p>
    <w:p w14:paraId="02A4F708" w14:textId="77777777" w:rsidR="00035B23" w:rsidRPr="00614A1D" w:rsidRDefault="00035B23">
      <w:pPr>
        <w:rPr>
          <w:rFonts w:eastAsia="Times New Roman" w:cstheme="minorHAnsi"/>
          <w:lang w:eastAsia="hr-HR"/>
        </w:rPr>
      </w:pPr>
      <w:r w:rsidRPr="00614A1D">
        <w:rPr>
          <w:rFonts w:eastAsia="Times New Roman" w:cstheme="minorHAnsi"/>
          <w:lang w:eastAsia="hr-HR"/>
        </w:rPr>
        <w:br w:type="page"/>
      </w:r>
    </w:p>
    <w:p w14:paraId="2F4F8C24" w14:textId="163B09BB" w:rsidR="00E72640" w:rsidRPr="00614A1D" w:rsidRDefault="001023D2" w:rsidP="00E72640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lang w:eastAsia="hr-HR"/>
        </w:rPr>
        <w:lastRenderedPageBreak/>
        <w:t xml:space="preserve">Naziv studija: </w:t>
      </w:r>
      <w:r w:rsidR="00E72640" w:rsidRPr="00614A1D">
        <w:rPr>
          <w:rFonts w:eastAsia="Times New Roman" w:cstheme="minorHAnsi"/>
          <w:b/>
          <w:lang w:eastAsia="hr-HR"/>
        </w:rPr>
        <w:t xml:space="preserve">SVEUČILIŠNI PRIJEDIPLOMSKI STUDIJ </w:t>
      </w:r>
      <w:r w:rsidR="0041369C" w:rsidRPr="00614A1D">
        <w:rPr>
          <w:rFonts w:eastAsia="Times New Roman" w:cstheme="minorHAnsi"/>
          <w:b/>
          <w:lang w:eastAsia="hr-HR"/>
        </w:rPr>
        <w:t>LOGOPEDIJA</w:t>
      </w:r>
    </w:p>
    <w:p w14:paraId="645BA80E" w14:textId="0FA45B4F" w:rsidR="001023D2" w:rsidRPr="00614A1D" w:rsidRDefault="001023D2" w:rsidP="00E72640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2B4B03D8" w14:textId="77777777" w:rsidR="001023D2" w:rsidRPr="00614A1D" w:rsidRDefault="00147881" w:rsidP="0014788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              </w:t>
      </w:r>
      <w:r w:rsidR="001023D2" w:rsidRPr="00614A1D">
        <w:rPr>
          <w:rFonts w:eastAsia="Times New Roman" w:cstheme="minorHAnsi"/>
          <w:b/>
          <w:lang w:eastAsia="hr-HR"/>
        </w:rPr>
        <w:t>I. GODINA</w:t>
      </w:r>
    </w:p>
    <w:p w14:paraId="77DF3860" w14:textId="77777777" w:rsidR="001023D2" w:rsidRPr="00614A1D" w:rsidRDefault="001023D2" w:rsidP="001023D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982C2F2" w14:textId="76BDD743" w:rsidR="001023D2" w:rsidRPr="00614A1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Akademska </w:t>
      </w:r>
      <w:r w:rsidR="00D326C3" w:rsidRPr="00614A1D">
        <w:rPr>
          <w:rFonts w:eastAsia="Times New Roman" w:cstheme="minorHAnsi"/>
          <w:b/>
          <w:lang w:eastAsia="hr-HR"/>
        </w:rPr>
        <w:t>20</w:t>
      </w:r>
      <w:r w:rsidR="00E21A42" w:rsidRPr="00614A1D">
        <w:rPr>
          <w:rFonts w:eastAsia="Times New Roman" w:cstheme="minorHAnsi"/>
          <w:b/>
          <w:lang w:eastAsia="hr-HR"/>
        </w:rPr>
        <w:t>2</w:t>
      </w:r>
      <w:r w:rsidR="002F7B2F" w:rsidRPr="00614A1D">
        <w:rPr>
          <w:rFonts w:eastAsia="Times New Roman" w:cstheme="minorHAnsi"/>
          <w:b/>
          <w:lang w:eastAsia="hr-HR"/>
        </w:rPr>
        <w:t>5</w:t>
      </w:r>
      <w:r w:rsidR="00D326C3" w:rsidRPr="00614A1D">
        <w:rPr>
          <w:rFonts w:eastAsia="Times New Roman" w:cstheme="minorHAnsi"/>
          <w:b/>
          <w:lang w:eastAsia="hr-HR"/>
        </w:rPr>
        <w:t>./</w:t>
      </w:r>
      <w:r w:rsidR="003A65A4" w:rsidRPr="00614A1D">
        <w:rPr>
          <w:rFonts w:eastAsia="Times New Roman" w:cstheme="minorHAnsi"/>
          <w:b/>
          <w:lang w:eastAsia="hr-HR"/>
        </w:rPr>
        <w:t>20</w:t>
      </w:r>
      <w:r w:rsidR="00D326C3" w:rsidRPr="00614A1D">
        <w:rPr>
          <w:rFonts w:eastAsia="Times New Roman" w:cstheme="minorHAnsi"/>
          <w:b/>
          <w:lang w:eastAsia="hr-HR"/>
        </w:rPr>
        <w:t>2</w:t>
      </w:r>
      <w:r w:rsidR="002F7B2F" w:rsidRPr="00614A1D">
        <w:rPr>
          <w:rFonts w:eastAsia="Times New Roman" w:cstheme="minorHAnsi"/>
          <w:b/>
          <w:lang w:eastAsia="hr-HR"/>
        </w:rPr>
        <w:t>6</w:t>
      </w:r>
      <w:r w:rsidR="00D326C3" w:rsidRPr="00614A1D">
        <w:rPr>
          <w:rFonts w:eastAsia="Times New Roman" w:cstheme="minorHAnsi"/>
          <w:b/>
          <w:lang w:eastAsia="hr-HR"/>
        </w:rPr>
        <w:t xml:space="preserve">. </w:t>
      </w:r>
      <w:r w:rsidRPr="00614A1D">
        <w:rPr>
          <w:rFonts w:eastAsia="Times New Roman" w:cstheme="minorHAnsi"/>
          <w:b/>
          <w:lang w:eastAsia="hr-HR"/>
        </w:rPr>
        <w:t>godina</w:t>
      </w:r>
    </w:p>
    <w:p w14:paraId="387D925C" w14:textId="77777777" w:rsidR="001023D2" w:rsidRPr="00614A1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464A219" w14:textId="77777777" w:rsidR="001023D2" w:rsidRPr="00614A1D" w:rsidRDefault="001023D2" w:rsidP="0014788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I. Ljetni semestar</w:t>
      </w:r>
    </w:p>
    <w:p w14:paraId="63AB6848" w14:textId="77777777" w:rsidR="001023D2" w:rsidRPr="00614A1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1CC6BC5" w14:textId="11C3F3B2" w:rsidR="001023D2" w:rsidRPr="00614A1D" w:rsidRDefault="001023D2" w:rsidP="001023D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632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4140"/>
      </w:tblGrid>
      <w:tr w:rsidR="001023D2" w:rsidRPr="00614A1D" w14:paraId="30FC62F7" w14:textId="77777777" w:rsidTr="00FB08D9">
        <w:tc>
          <w:tcPr>
            <w:tcW w:w="567" w:type="dxa"/>
            <w:shd w:val="clear" w:color="auto" w:fill="D9D9D9" w:themeFill="background1" w:themeFillShade="D9"/>
          </w:tcPr>
          <w:p w14:paraId="5A4F47B2" w14:textId="77777777" w:rsidR="001023D2" w:rsidRPr="00614A1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2E7E5D6B" w14:textId="77777777" w:rsidR="001023D2" w:rsidRPr="00614A1D" w:rsidRDefault="001023D2" w:rsidP="0092315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40D29EF9" w14:textId="77777777" w:rsidR="001023D2" w:rsidRPr="00614A1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B298CC6" w14:textId="77777777" w:rsidR="001023D2" w:rsidRPr="00614A1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340A6B5C" w14:textId="77777777" w:rsidR="001023D2" w:rsidRPr="00614A1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EC583C3" w14:textId="77777777" w:rsidR="001023D2" w:rsidRPr="00614A1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A5C936D" w14:textId="77777777" w:rsidR="001023D2" w:rsidRPr="00614A1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5C90904B" w14:textId="77777777" w:rsidR="001023D2" w:rsidRPr="00614A1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E37D80" w:rsidRPr="00614A1D" w14:paraId="7872CA60" w14:textId="77777777" w:rsidTr="004F7EFF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6FC7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FB29" w14:textId="48B167B3" w:rsidR="00E37D80" w:rsidRPr="00614A1D" w:rsidRDefault="00E37D80" w:rsidP="00E37D80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</w:rPr>
              <w:t>Funkcionalna anatomija</w:t>
            </w:r>
          </w:p>
        </w:tc>
        <w:tc>
          <w:tcPr>
            <w:tcW w:w="709" w:type="dxa"/>
          </w:tcPr>
          <w:p w14:paraId="456133E1" w14:textId="57BD4E23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3D100C5D" w14:textId="146B70F4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2BB72C85" w14:textId="78D90B1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2D33B0E6" w14:textId="398C6CDE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</w:tcPr>
          <w:p w14:paraId="2FC98E25" w14:textId="7158E88B" w:rsidR="00433ACD" w:rsidRPr="00614A1D" w:rsidRDefault="00E37D80" w:rsidP="00E37D80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izv. prof. dr. sc. Antonio Kokot</w:t>
            </w:r>
            <w:r w:rsidR="001262F5" w:rsidRPr="00614A1D">
              <w:rPr>
                <w:rFonts w:cstheme="minorHAnsi"/>
                <w:color w:val="00B050"/>
              </w:rPr>
              <w:t xml:space="preserve"> </w:t>
            </w:r>
            <w:r w:rsidR="00976A92" w:rsidRPr="00614A1D">
              <w:rPr>
                <w:rFonts w:cstheme="minorHAnsi"/>
                <w:color w:val="00B050"/>
              </w:rPr>
              <w:t xml:space="preserve"> </w:t>
            </w:r>
          </w:p>
          <w:p w14:paraId="625EDEA9" w14:textId="3A4577F2" w:rsidR="00433ACD" w:rsidRPr="00614A1D" w:rsidRDefault="00433ACD" w:rsidP="00433AC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 xml:space="preserve">Marko Sablić, asist.     </w:t>
            </w:r>
          </w:p>
          <w:p w14:paraId="33164571" w14:textId="0C338EF4" w:rsidR="00E37D80" w:rsidRPr="00614A1D" w:rsidRDefault="00433ACD" w:rsidP="00433AC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B050"/>
              </w:rPr>
              <w:t>Marta Bolješić</w:t>
            </w:r>
            <w:r w:rsidR="00ED73C1" w:rsidRPr="00614A1D">
              <w:rPr>
                <w:rFonts w:cstheme="minorHAnsi"/>
                <w:color w:val="00B050"/>
              </w:rPr>
              <w:t xml:space="preserve"> Dumančić</w:t>
            </w:r>
            <w:r w:rsidRPr="00614A1D">
              <w:rPr>
                <w:rFonts w:cstheme="minorHAnsi"/>
                <w:color w:val="00B050"/>
              </w:rPr>
              <w:t xml:space="preserve">, asist.   </w:t>
            </w:r>
          </w:p>
        </w:tc>
      </w:tr>
      <w:tr w:rsidR="00E37D80" w:rsidRPr="00614A1D" w14:paraId="3A591CD2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ACC45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559A" w14:textId="40F03745" w:rsidR="00E37D80" w:rsidRPr="00614A1D" w:rsidRDefault="00E37D80" w:rsidP="00E37D80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Psihološki razvoj čovjeka</w:t>
            </w:r>
          </w:p>
        </w:tc>
        <w:tc>
          <w:tcPr>
            <w:tcW w:w="709" w:type="dxa"/>
          </w:tcPr>
          <w:p w14:paraId="06DFA2F5" w14:textId="5B395AF0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4C7B3259" w14:textId="42627E4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2D4753A7" w14:textId="57945D5C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246106E9" w14:textId="71CE8941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</w:tcPr>
          <w:p w14:paraId="5066668A" w14:textId="77777777" w:rsidR="008273A5" w:rsidRPr="00614A1D" w:rsidRDefault="008273A5" w:rsidP="008273A5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doc. dr. sc. Dunja Jurić Vukelić </w:t>
            </w:r>
          </w:p>
          <w:p w14:paraId="3952D8EF" w14:textId="0F6C61EC" w:rsidR="00E37D80" w:rsidRPr="00614A1D" w:rsidRDefault="001C0757" w:rsidP="00E37D80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1C0757">
              <w:rPr>
                <w:rFonts w:cstheme="minorHAnsi"/>
                <w:color w:val="00B050"/>
              </w:rPr>
              <w:t xml:space="preserve">Naslovni asist. </w:t>
            </w:r>
            <w:r w:rsidR="0066407D" w:rsidRPr="00614A1D">
              <w:rPr>
                <w:rFonts w:eastAsia="Times New Roman" w:cstheme="minorHAnsi"/>
                <w:color w:val="00B050"/>
                <w:lang w:eastAsia="hr-HR"/>
              </w:rPr>
              <w:t>Lovro Borić</w:t>
            </w:r>
          </w:p>
        </w:tc>
      </w:tr>
      <w:tr w:rsidR="00E37D80" w:rsidRPr="00614A1D" w14:paraId="0C25141D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6F85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02E2" w14:textId="5A852935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Hrvatski jezik i jezična kultura</w:t>
            </w:r>
          </w:p>
        </w:tc>
        <w:tc>
          <w:tcPr>
            <w:tcW w:w="709" w:type="dxa"/>
          </w:tcPr>
          <w:p w14:paraId="25DD491B" w14:textId="1B7485F7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354A62B5" w14:textId="6044183D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01B981B0" w14:textId="2F62CF40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44B0FECD" w14:textId="7CB5A416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</w:tcPr>
          <w:p w14:paraId="1DDA331A" w14:textId="77777777" w:rsidR="00985FF9" w:rsidRPr="00614A1D" w:rsidRDefault="00985FF9" w:rsidP="00985FF9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izv. prof. dr. sc. Dubravka Smajić </w:t>
            </w:r>
          </w:p>
          <w:p w14:paraId="552BCB5A" w14:textId="4EF165C6" w:rsidR="00AB4E09" w:rsidRPr="00614A1D" w:rsidRDefault="00AB4E09" w:rsidP="00E37D8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E37D80" w:rsidRPr="00614A1D" w14:paraId="0C56038B" w14:textId="77777777" w:rsidTr="00F20027">
        <w:trPr>
          <w:trHeight w:val="6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CE7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BE84" w14:textId="54280A1F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rimijenjena fonologija i fonetika</w:t>
            </w:r>
          </w:p>
        </w:tc>
        <w:tc>
          <w:tcPr>
            <w:tcW w:w="709" w:type="dxa"/>
            <w:vAlign w:val="center"/>
          </w:tcPr>
          <w:p w14:paraId="78FABB6C" w14:textId="6A613141" w:rsidR="00E37D80" w:rsidRPr="00614A1D" w:rsidRDefault="00F20027" w:rsidP="00F20027">
            <w:pPr>
              <w:shd w:val="clear" w:color="auto" w:fill="FFFFFF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  <w:vAlign w:val="center"/>
          </w:tcPr>
          <w:p w14:paraId="45F50689" w14:textId="186F74C3" w:rsidR="00E37D80" w:rsidRPr="00614A1D" w:rsidRDefault="00F20027" w:rsidP="00F20027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  <w:vAlign w:val="center"/>
          </w:tcPr>
          <w:p w14:paraId="6408899D" w14:textId="12F9D2A9" w:rsidR="00E37D80" w:rsidRPr="00614A1D" w:rsidRDefault="00F20027" w:rsidP="00F20027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  <w:vAlign w:val="center"/>
          </w:tcPr>
          <w:p w14:paraId="36942FB1" w14:textId="4B6A44C4" w:rsidR="00E37D80" w:rsidRPr="00614A1D" w:rsidRDefault="00F20027" w:rsidP="00F20027">
            <w:pPr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EBE8B36" w14:textId="149C7E5D" w:rsidR="00A646CE" w:rsidRPr="00614A1D" w:rsidRDefault="00273013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3F28C8" w:rsidRPr="00614A1D">
              <w:rPr>
                <w:rFonts w:eastAsia="Times New Roman" w:cstheme="minorHAnsi"/>
                <w:color w:val="00B050"/>
                <w:lang w:eastAsia="hr-HR"/>
              </w:rPr>
              <w:t xml:space="preserve">doc. </w:t>
            </w:r>
            <w:r w:rsidR="00E37D80" w:rsidRPr="00614A1D">
              <w:rPr>
                <w:rFonts w:eastAsia="Times New Roman" w:cstheme="minorHAnsi"/>
                <w:color w:val="00B050"/>
                <w:lang w:eastAsia="hr-HR"/>
              </w:rPr>
              <w:t>dr. sc. Perina Vukša Nahod</w:t>
            </w:r>
            <w:r w:rsidR="00976A92" w:rsidRPr="00614A1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2044D96E" w14:textId="5731D7B7" w:rsidR="00BE76F7" w:rsidRPr="00614A1D" w:rsidRDefault="00D74352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rešimir Čosić, asist.</w:t>
            </w:r>
            <w:r w:rsidRPr="00614A1D">
              <w:rPr>
                <w:rFonts w:cstheme="minorHAnsi"/>
              </w:rPr>
              <w:t xml:space="preserve">  </w:t>
            </w:r>
          </w:p>
        </w:tc>
      </w:tr>
      <w:tr w:rsidR="00E37D80" w:rsidRPr="00614A1D" w14:paraId="0D4369A9" w14:textId="77777777" w:rsidTr="00B33D47">
        <w:trPr>
          <w:trHeight w:val="6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28FE9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C21F" w14:textId="62260CBD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Vještine neverbalne komunikacije</w:t>
            </w:r>
          </w:p>
        </w:tc>
        <w:tc>
          <w:tcPr>
            <w:tcW w:w="709" w:type="dxa"/>
          </w:tcPr>
          <w:p w14:paraId="080F0F5C" w14:textId="79DB8CFC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44CCE5B5" w14:textId="76BCABCF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3952DD2" w14:textId="3F18259A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D0B7555" w14:textId="1C675319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</w:tcPr>
          <w:p w14:paraId="634068A1" w14:textId="3A2EB776" w:rsidR="00E37D80" w:rsidRPr="00614A1D" w:rsidRDefault="00E37D80" w:rsidP="00E37D80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izv. prof. dr. sc. Lidija Bakota</w:t>
            </w:r>
            <w:r w:rsidR="00BF7E2E" w:rsidRPr="00614A1D">
              <w:rPr>
                <w:rFonts w:cstheme="minorHAnsi"/>
              </w:rPr>
              <w:t xml:space="preserve"> </w:t>
            </w:r>
            <w:r w:rsidR="00985FF9" w:rsidRPr="00614A1D">
              <w:rPr>
                <w:rFonts w:cstheme="minorHAnsi"/>
              </w:rPr>
              <w:t>P, S</w:t>
            </w:r>
          </w:p>
          <w:p w14:paraId="3A77494A" w14:textId="2C53355C" w:rsidR="002A45AB" w:rsidRPr="00614A1D" w:rsidRDefault="00743DEE" w:rsidP="00E37D8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rešimir Čosić, asist.</w:t>
            </w:r>
            <w:r w:rsidR="00C461DF"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985FF9" w:rsidRPr="00614A1D">
              <w:rPr>
                <w:rFonts w:eastAsia="Times New Roman" w:cstheme="minorHAnsi"/>
                <w:lang w:eastAsia="hr-HR"/>
              </w:rPr>
              <w:t xml:space="preserve">  V</w:t>
            </w:r>
          </w:p>
        </w:tc>
      </w:tr>
      <w:tr w:rsidR="00E37D80" w:rsidRPr="00614A1D" w14:paraId="40B09E13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940B3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F7BC" w14:textId="30CA86AB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Tjelesna i zdravstvena kultura 1</w:t>
            </w:r>
          </w:p>
        </w:tc>
        <w:tc>
          <w:tcPr>
            <w:tcW w:w="709" w:type="dxa"/>
          </w:tcPr>
          <w:p w14:paraId="6CF39F91" w14:textId="42EBAADE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8" w:type="dxa"/>
          </w:tcPr>
          <w:p w14:paraId="593D6753" w14:textId="6606D6BF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709" w:type="dxa"/>
          </w:tcPr>
          <w:p w14:paraId="23B1B97D" w14:textId="2F693DE5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7425BE2F" w14:textId="7378523B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4140" w:type="dxa"/>
          </w:tcPr>
          <w:p w14:paraId="394900CD" w14:textId="0E8DE1E1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614A1D">
              <w:rPr>
                <w:rFonts w:cstheme="minorHAnsi"/>
              </w:rPr>
              <w:t>Jurica Lovrinčević, v</w:t>
            </w:r>
            <w:r w:rsidR="00614A1D">
              <w:rPr>
                <w:rFonts w:cstheme="minorHAnsi"/>
              </w:rPr>
              <w:t>iši</w:t>
            </w:r>
            <w:r w:rsidRPr="00614A1D">
              <w:rPr>
                <w:rFonts w:cstheme="minorHAnsi"/>
              </w:rPr>
              <w:t xml:space="preserve"> pred</w:t>
            </w:r>
            <w:r w:rsidR="00614A1D">
              <w:rPr>
                <w:rFonts w:cstheme="minorHAnsi"/>
              </w:rPr>
              <w:t>.</w:t>
            </w:r>
            <w:r w:rsidR="004D2051" w:rsidRPr="00614A1D">
              <w:rPr>
                <w:rFonts w:cstheme="minorHAnsi"/>
              </w:rPr>
              <w:t xml:space="preserve"> </w:t>
            </w:r>
            <w:r w:rsidR="00D437D4" w:rsidRPr="00614A1D">
              <w:rPr>
                <w:rFonts w:cstheme="minorHAnsi"/>
              </w:rPr>
              <w:t>2/2</w:t>
            </w:r>
          </w:p>
        </w:tc>
      </w:tr>
      <w:tr w:rsidR="00E37D80" w:rsidRPr="00614A1D" w14:paraId="0599A0E4" w14:textId="77777777" w:rsidTr="009347D8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246E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6E85" w14:textId="649D140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Stručna praksa I</w:t>
            </w:r>
          </w:p>
        </w:tc>
        <w:tc>
          <w:tcPr>
            <w:tcW w:w="709" w:type="dxa"/>
          </w:tcPr>
          <w:p w14:paraId="69ABC6FF" w14:textId="69F78BA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8" w:type="dxa"/>
          </w:tcPr>
          <w:p w14:paraId="7DFE06F0" w14:textId="171A59EB" w:rsidR="00E37D80" w:rsidRPr="00614A1D" w:rsidRDefault="001B35CD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5</w:t>
            </w:r>
          </w:p>
        </w:tc>
        <w:tc>
          <w:tcPr>
            <w:tcW w:w="709" w:type="dxa"/>
          </w:tcPr>
          <w:p w14:paraId="155D3162" w14:textId="6CA35AA1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333C2A62" w14:textId="51D8C427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2632CAC5" w14:textId="2891E1AC" w:rsidR="00E37D80" w:rsidRPr="00614A1D" w:rsidRDefault="001C0757" w:rsidP="009347D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4D245F" w:rsidRPr="00614A1D">
              <w:rPr>
                <w:rFonts w:cstheme="minorHAnsi"/>
                <w:color w:val="00B050"/>
              </w:rPr>
              <w:t>Višnja Maričak</w:t>
            </w:r>
          </w:p>
        </w:tc>
      </w:tr>
      <w:tr w:rsidR="00E37D80" w:rsidRPr="00614A1D" w14:paraId="6D443F5E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FC94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AAFC" w14:textId="79163C70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Laringologija s fonijatrijom</w:t>
            </w:r>
          </w:p>
        </w:tc>
        <w:tc>
          <w:tcPr>
            <w:tcW w:w="709" w:type="dxa"/>
          </w:tcPr>
          <w:p w14:paraId="429F4AB5" w14:textId="03E9FB24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708" w:type="dxa"/>
          </w:tcPr>
          <w:p w14:paraId="7401CE54" w14:textId="425447E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4555EC9" w14:textId="3658439D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5A21F8A5" w14:textId="7326A2D1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DC53782" w14:textId="4037EF7F" w:rsidR="00660FC0" w:rsidRPr="00614A1D" w:rsidRDefault="00660FC0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Marinela Rosso </w:t>
            </w:r>
            <w:r w:rsidR="00D76D99" w:rsidRPr="00614A1D">
              <w:rPr>
                <w:rFonts w:eastAsia="Times New Roman" w:cstheme="minorHAnsi"/>
                <w:color w:val="000000" w:themeColor="text1"/>
                <w:lang w:eastAsia="hr-HR"/>
              </w:rPr>
              <w:t>1 P</w:t>
            </w:r>
          </w:p>
          <w:p w14:paraId="3AA45FD2" w14:textId="7C889C80" w:rsidR="00E37D80" w:rsidRPr="00614A1D" w:rsidRDefault="00887481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154BAB" w:rsidRPr="00614A1D">
              <w:rPr>
                <w:rFonts w:eastAsia="Times New Roman" w:cstheme="minorHAnsi"/>
                <w:color w:val="000000" w:themeColor="text1"/>
                <w:lang w:eastAsia="hr-HR"/>
              </w:rPr>
              <w:t>Tamara Živković Ivanović</w:t>
            </w:r>
            <w:r w:rsidR="00D76D99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1 P</w:t>
            </w:r>
          </w:p>
          <w:p w14:paraId="644CB18C" w14:textId="1218910F" w:rsidR="00D76D99" w:rsidRPr="00614A1D" w:rsidRDefault="001C0757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i asist. 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>Vladimir Bajtl</w:t>
            </w:r>
            <w:r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147C6B" w:rsidRPr="00614A1D">
              <w:rPr>
                <w:rFonts w:eastAsia="Times New Roman" w:cstheme="minorHAnsi"/>
                <w:color w:val="00B050"/>
                <w:lang w:eastAsia="hr-HR"/>
              </w:rPr>
              <w:t>1/2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 xml:space="preserve"> V</w:t>
            </w:r>
          </w:p>
        </w:tc>
      </w:tr>
      <w:tr w:rsidR="00E37D80" w:rsidRPr="00614A1D" w14:paraId="131D02C7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B319" w14:textId="16A353A3" w:rsidR="00E37D80" w:rsidRPr="00614A1D" w:rsidRDefault="00B115B9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</w:t>
            </w:r>
            <w:r w:rsidR="00E37D80"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73CA" w14:textId="6519841B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atofiziologija slušnih oštećenja</w:t>
            </w:r>
          </w:p>
        </w:tc>
        <w:tc>
          <w:tcPr>
            <w:tcW w:w="709" w:type="dxa"/>
          </w:tcPr>
          <w:p w14:paraId="4862DE95" w14:textId="2C412264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1401C30A" w14:textId="59D1108C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22A3FFFF" w14:textId="4474A9D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8A0974E" w14:textId="4AA58FC6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7BB3B3DF" w14:textId="55DE6CAA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660FC0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960A1C" w:rsidRPr="00614A1D">
              <w:rPr>
                <w:rFonts w:eastAsia="Times New Roman" w:cstheme="minorHAnsi"/>
                <w:color w:val="000000" w:themeColor="text1"/>
                <w:lang w:eastAsia="hr-HR"/>
              </w:rPr>
              <w:t>Marinela Rosso P, 1</w:t>
            </w:r>
            <w:r w:rsidR="000516D1" w:rsidRPr="00614A1D">
              <w:rPr>
                <w:rFonts w:eastAsia="Times New Roman" w:cstheme="minorHAnsi"/>
                <w:color w:val="000000" w:themeColor="text1"/>
                <w:lang w:eastAsia="hr-HR"/>
              </w:rPr>
              <w:t>/1</w:t>
            </w:r>
            <w:r w:rsidR="00960A1C" w:rsidRPr="00614A1D">
              <w:rPr>
                <w:rFonts w:eastAsia="Times New Roman" w:cstheme="minorHAnsi"/>
                <w:color w:val="000000" w:themeColor="text1"/>
                <w:lang w:eastAsia="hr-HR"/>
              </w:rPr>
              <w:t>V</w:t>
            </w:r>
          </w:p>
          <w:p w14:paraId="13D9519F" w14:textId="7AC77234" w:rsidR="00E37D80" w:rsidRPr="00614A1D" w:rsidRDefault="00887481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eastAsia="Times New Roman" w:cstheme="minorHAnsi"/>
                <w:color w:val="00B050"/>
                <w:lang w:eastAsia="hr-HR"/>
              </w:rPr>
              <w:t>doc. dr. sc. Tihana Medneš</w:t>
            </w:r>
            <w:r w:rsidR="00960A1C" w:rsidRPr="00614A1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F75F80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960A1C" w:rsidRPr="00614A1D">
              <w:rPr>
                <w:rFonts w:eastAsia="Times New Roman" w:cstheme="minorHAnsi"/>
                <w:color w:val="00B050"/>
                <w:lang w:eastAsia="hr-HR"/>
              </w:rPr>
              <w:t>S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>, 1/1V</w:t>
            </w:r>
          </w:p>
        </w:tc>
      </w:tr>
      <w:tr w:rsidR="00E37D80" w:rsidRPr="00614A1D" w14:paraId="273B4BC5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40BE" w14:textId="43DB4C78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B115B9" w:rsidRPr="00614A1D">
              <w:rPr>
                <w:rFonts w:cstheme="minorHAnsi"/>
              </w:rPr>
              <w:t>0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988F" w14:textId="5CC19F6E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Fenomenologija slušnih oštećenja i kultura Gluhih</w:t>
            </w:r>
          </w:p>
        </w:tc>
        <w:tc>
          <w:tcPr>
            <w:tcW w:w="709" w:type="dxa"/>
          </w:tcPr>
          <w:p w14:paraId="7EA97020" w14:textId="4C898EDF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453F7515" w14:textId="543AE916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2E7B9167" w14:textId="730CD64B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5585F009" w14:textId="4E85EB43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3B4D420" w14:textId="333AD1DD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812649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0E567E63" w14:textId="25CC9806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9347D8" w:rsidRPr="00614A1D">
              <w:rPr>
                <w:rFonts w:eastAsia="Times New Roman" w:cstheme="minorHAnsi"/>
                <w:lang w:eastAsia="hr-HR"/>
              </w:rPr>
              <w:t xml:space="preserve">Ivana Šenk Gergorić, asist.  </w:t>
            </w:r>
          </w:p>
        </w:tc>
      </w:tr>
      <w:tr w:rsidR="003F33DA" w:rsidRPr="00614A1D" w14:paraId="5B1463C2" w14:textId="77777777" w:rsidTr="00FB08D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9A10" w14:textId="77777777" w:rsidR="003F33DA" w:rsidRPr="00614A1D" w:rsidRDefault="003F33DA" w:rsidP="003F33DA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9AA6D4" w14:textId="77777777" w:rsidR="00041109" w:rsidRPr="00614A1D" w:rsidRDefault="00041109" w:rsidP="00041109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14EDB6E0" w14:textId="4091212C" w:rsidR="003F33DA" w:rsidRPr="00614A1D" w:rsidRDefault="00041109" w:rsidP="00041109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minimalno 6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8D67DE" w14:textId="77777777" w:rsidR="003F33DA" w:rsidRPr="00614A1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D6AE35" w14:textId="77777777" w:rsidR="003F33DA" w:rsidRPr="00614A1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E5D2C9" w14:textId="77777777" w:rsidR="003F33DA" w:rsidRPr="00614A1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D45750" w14:textId="77777777" w:rsidR="003F33DA" w:rsidRPr="00614A1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6804A" w14:textId="77777777" w:rsidR="003F33DA" w:rsidRPr="00614A1D" w:rsidRDefault="003F33DA" w:rsidP="003F33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47881" w:rsidRPr="00614A1D" w14:paraId="70D58E8D" w14:textId="77777777" w:rsidTr="00FB08D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06D0" w14:textId="6CD3E4F9" w:rsidR="00147881" w:rsidRPr="00614A1D" w:rsidRDefault="00186367" w:rsidP="0014788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1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EF3B3" w14:textId="77777777" w:rsidR="006B1A2E" w:rsidRPr="00614A1D" w:rsidRDefault="006B1A2E" w:rsidP="006B1A2E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</w:rPr>
              <w:t>Digitalni alati u inkluzivnom</w:t>
            </w:r>
          </w:p>
          <w:p w14:paraId="31AF1CD9" w14:textId="02B7D2E7" w:rsidR="00147881" w:rsidRPr="00614A1D" w:rsidRDefault="006B1A2E" w:rsidP="006B1A2E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</w:rPr>
              <w:t>obrazovanj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8F05" w14:textId="2726A762" w:rsidR="00147881" w:rsidRPr="00614A1D" w:rsidRDefault="00536398" w:rsidP="00147881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72A7" w14:textId="10F02D7A" w:rsidR="00147881" w:rsidRPr="00614A1D" w:rsidRDefault="00536398" w:rsidP="00147881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6793" w14:textId="690D50BF" w:rsidR="00147881" w:rsidRPr="00614A1D" w:rsidRDefault="00536398" w:rsidP="00147881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7CB9" w14:textId="3EDFAEC4" w:rsidR="00147881" w:rsidRPr="00614A1D" w:rsidRDefault="00536398" w:rsidP="00147881">
            <w:pPr>
              <w:jc w:val="center"/>
              <w:rPr>
                <w:rFonts w:cstheme="minorHAnsi"/>
                <w:b/>
                <w:color w:val="000000"/>
              </w:rPr>
            </w:pPr>
            <w:r w:rsidRPr="00614A1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2F1D92B0" w14:textId="77777777" w:rsidR="00302230" w:rsidRPr="00614A1D" w:rsidRDefault="00DC4479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doc.</w:t>
            </w:r>
            <w:r w:rsidR="003A2A41"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lang w:eastAsia="hr-HR"/>
              </w:rPr>
              <w:t>dr.</w:t>
            </w:r>
            <w:r w:rsidR="003A2A41"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lang w:eastAsia="hr-HR"/>
              </w:rPr>
              <w:t xml:space="preserve">sc. </w:t>
            </w:r>
            <w:r w:rsidR="00302230" w:rsidRPr="00614A1D">
              <w:rPr>
                <w:rFonts w:eastAsia="Times New Roman" w:cstheme="minorHAnsi"/>
                <w:lang w:eastAsia="hr-HR"/>
              </w:rPr>
              <w:t>Damir Tomić</w:t>
            </w:r>
          </w:p>
          <w:p w14:paraId="7D1384AB" w14:textId="6C7A05F1" w:rsidR="00AB6901" w:rsidRPr="00614A1D" w:rsidRDefault="001C0757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Calibri" w:cstheme="minorHAnsi"/>
                <w:color w:val="00B050"/>
                <w:shd w:val="clear" w:color="auto" w:fill="FFFFFF"/>
              </w:rPr>
              <w:t xml:space="preserve">Naslovni asist. </w:t>
            </w:r>
            <w:r w:rsidR="00464783" w:rsidRPr="00614A1D">
              <w:rPr>
                <w:rFonts w:eastAsia="Calibri" w:cstheme="minorHAnsi"/>
                <w:color w:val="00B050"/>
                <w:shd w:val="clear" w:color="auto" w:fill="FFFFFF"/>
              </w:rPr>
              <w:t>David Noci</w:t>
            </w:r>
          </w:p>
        </w:tc>
      </w:tr>
      <w:tr w:rsidR="00217AE5" w:rsidRPr="00614A1D" w14:paraId="4D1658CD" w14:textId="77777777" w:rsidTr="00FB08D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81696" w14:textId="71F69974" w:rsidR="00217AE5" w:rsidRPr="00614A1D" w:rsidRDefault="00217AE5" w:rsidP="0014788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2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45BE" w14:textId="0B779E80" w:rsidR="00217AE5" w:rsidRPr="00614A1D" w:rsidRDefault="00433ACD" w:rsidP="006B1A2E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</w:rPr>
              <w:t>Engleski jezik u logopediji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B6E46" w14:textId="0D5BDDD8" w:rsidR="00217AE5" w:rsidRPr="00614A1D" w:rsidRDefault="00217AE5" w:rsidP="0014788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274FB" w14:textId="564685A2" w:rsidR="00217AE5" w:rsidRPr="00614A1D" w:rsidRDefault="00DD21CB" w:rsidP="0014788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9D45" w14:textId="01F3907D" w:rsidR="00217AE5" w:rsidRPr="00614A1D" w:rsidRDefault="00DD21CB" w:rsidP="0014788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42F9" w14:textId="57AEA823" w:rsidR="00217AE5" w:rsidRPr="00614A1D" w:rsidRDefault="00217AE5" w:rsidP="0014788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25BBB2A4" w14:textId="77777777" w:rsidR="004B35D9" w:rsidRPr="00614A1D" w:rsidRDefault="004B35D9" w:rsidP="004B35D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izv. prof. dr.sc. Ivana Marinić </w:t>
            </w:r>
          </w:p>
          <w:p w14:paraId="629A1B4E" w14:textId="7E9C1B7D" w:rsidR="00433ACD" w:rsidRPr="00614A1D" w:rsidRDefault="001C0757" w:rsidP="004B35D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4B35D9" w:rsidRPr="00614A1D">
              <w:rPr>
                <w:rFonts w:cstheme="minorHAnsi"/>
                <w:color w:val="00B050"/>
              </w:rPr>
              <w:t>Lidija Šaravanja</w:t>
            </w:r>
            <w:r>
              <w:rPr>
                <w:rFonts w:cstheme="minorHAnsi"/>
                <w:color w:val="00B050"/>
              </w:rPr>
              <w:t xml:space="preserve"> </w:t>
            </w:r>
          </w:p>
        </w:tc>
      </w:tr>
      <w:tr w:rsidR="00041109" w:rsidRPr="00614A1D" w14:paraId="1505BCA2" w14:textId="77777777" w:rsidTr="00536398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D6C8" w14:textId="244C0A72" w:rsidR="00041109" w:rsidRPr="00614A1D" w:rsidRDefault="00041109" w:rsidP="00041109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3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680A" w14:textId="09E0503E" w:rsidR="00041109" w:rsidRPr="00614A1D" w:rsidRDefault="00041109" w:rsidP="00041109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Funkcionalne matematičke</w:t>
            </w:r>
            <w:r w:rsidR="00866384" w:rsidRPr="00614A1D">
              <w:rPr>
                <w:rFonts w:cstheme="minorHAnsi"/>
              </w:rPr>
              <w:t xml:space="preserve"> sposobnosti i vještin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CEFA5" w14:textId="138DF116" w:rsidR="00041109" w:rsidRPr="00614A1D" w:rsidRDefault="00536398" w:rsidP="00041109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266A3" w14:textId="4766A32C" w:rsidR="00041109" w:rsidRPr="00614A1D" w:rsidRDefault="00536398" w:rsidP="00041109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82F98" w14:textId="478EA214" w:rsidR="00041109" w:rsidRPr="00614A1D" w:rsidRDefault="00536398" w:rsidP="00041109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8C6D" w14:textId="45ECC3F7" w:rsidR="00041109" w:rsidRPr="00614A1D" w:rsidRDefault="00536398" w:rsidP="00041109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3D6A6678" w14:textId="3493BB94" w:rsidR="00041109" w:rsidRPr="00614A1D" w:rsidRDefault="00041109" w:rsidP="00041109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</w:t>
            </w:r>
            <w:r w:rsidR="003A2A41" w:rsidRPr="00614A1D">
              <w:rPr>
                <w:rFonts w:cstheme="minorHAnsi"/>
              </w:rPr>
              <w:t xml:space="preserve"> </w:t>
            </w:r>
            <w:r w:rsidRPr="00614A1D">
              <w:rPr>
                <w:rFonts w:cstheme="minorHAnsi"/>
              </w:rPr>
              <w:t>dr.</w:t>
            </w:r>
            <w:r w:rsidR="003A2A41" w:rsidRPr="00614A1D">
              <w:rPr>
                <w:rFonts w:cstheme="minorHAnsi"/>
              </w:rPr>
              <w:t xml:space="preserve"> </w:t>
            </w:r>
            <w:r w:rsidRPr="00614A1D">
              <w:rPr>
                <w:rFonts w:cstheme="minorHAnsi"/>
              </w:rPr>
              <w:t>sc. Ana Katalenić</w:t>
            </w:r>
            <w:r w:rsidR="00812649" w:rsidRPr="00614A1D">
              <w:rPr>
                <w:rFonts w:cstheme="minorHAnsi"/>
              </w:rPr>
              <w:t xml:space="preserve"> </w:t>
            </w:r>
            <w:r w:rsidR="00976A92" w:rsidRPr="00614A1D">
              <w:rPr>
                <w:rFonts w:cstheme="minorHAnsi"/>
              </w:rPr>
              <w:t xml:space="preserve"> </w:t>
            </w:r>
          </w:p>
          <w:p w14:paraId="7A972F7D" w14:textId="01E98109" w:rsidR="00220FB6" w:rsidRPr="00614A1D" w:rsidRDefault="00985FF9" w:rsidP="0004110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Diana Moslavac Bičvić, viša pred.</w:t>
            </w:r>
          </w:p>
        </w:tc>
      </w:tr>
    </w:tbl>
    <w:p w14:paraId="76FDD44E" w14:textId="63369F7F" w:rsidR="000E3D94" w:rsidRPr="00614A1D" w:rsidRDefault="000E3D94">
      <w:pPr>
        <w:rPr>
          <w:rFonts w:eastAsia="Times New Roman" w:cstheme="minorHAnsi"/>
          <w:lang w:eastAsia="hr-HR"/>
        </w:rPr>
      </w:pPr>
    </w:p>
    <w:p w14:paraId="4191C75E" w14:textId="109A4123" w:rsidR="0041369C" w:rsidRPr="00614A1D" w:rsidRDefault="0041369C">
      <w:pPr>
        <w:rPr>
          <w:rFonts w:eastAsia="Times New Roman" w:cstheme="minorHAnsi"/>
          <w:lang w:eastAsia="hr-HR"/>
        </w:rPr>
      </w:pPr>
    </w:p>
    <w:p w14:paraId="6EF20C6D" w14:textId="77777777" w:rsidR="007E23C1" w:rsidRPr="00614A1D" w:rsidRDefault="007E23C1">
      <w:pPr>
        <w:rPr>
          <w:rFonts w:eastAsia="Times New Roman" w:cstheme="minorHAnsi"/>
          <w:lang w:eastAsia="hr-HR"/>
        </w:rPr>
      </w:pPr>
      <w:r w:rsidRPr="00614A1D">
        <w:rPr>
          <w:rFonts w:eastAsia="Times New Roman" w:cstheme="minorHAnsi"/>
          <w:lang w:eastAsia="hr-HR"/>
        </w:rPr>
        <w:br w:type="page"/>
      </w:r>
    </w:p>
    <w:p w14:paraId="3FF5459D" w14:textId="61A76C49" w:rsidR="007E23C1" w:rsidRPr="00614A1D" w:rsidRDefault="007E23C1" w:rsidP="007E23C1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lang w:eastAsia="hr-HR"/>
        </w:rPr>
        <w:lastRenderedPageBreak/>
        <w:t xml:space="preserve">Naziv studija: </w:t>
      </w:r>
      <w:r w:rsidRPr="00614A1D">
        <w:rPr>
          <w:rFonts w:eastAsia="Times New Roman" w:cstheme="minorHAnsi"/>
          <w:b/>
          <w:lang w:eastAsia="hr-HR"/>
        </w:rPr>
        <w:t>SVEUČILIŠNI PRIJEDIPLOMSKI STUDIJ LOGOPEDIJA</w:t>
      </w:r>
    </w:p>
    <w:p w14:paraId="3F7C7060" w14:textId="77777777" w:rsidR="007E23C1" w:rsidRPr="00614A1D" w:rsidRDefault="007E23C1" w:rsidP="007E23C1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23EFF2A3" w14:textId="77777777" w:rsidR="007E23C1" w:rsidRPr="00614A1D" w:rsidRDefault="007E23C1" w:rsidP="007E23C1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473C0FEF" w14:textId="56D39E9E" w:rsidR="007E23C1" w:rsidRPr="00614A1D" w:rsidRDefault="007E23C1" w:rsidP="007E23C1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I. GODINA</w:t>
      </w:r>
    </w:p>
    <w:p w14:paraId="663C30EB" w14:textId="77777777" w:rsidR="007E23C1" w:rsidRPr="00614A1D" w:rsidRDefault="007E23C1" w:rsidP="007E23C1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2E2D9332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Akademska 2025./2026. godina</w:t>
      </w:r>
    </w:p>
    <w:p w14:paraId="2574A741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7412409" w14:textId="2EDB7BB1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II. Zimski semestar</w:t>
      </w:r>
    </w:p>
    <w:p w14:paraId="69102251" w14:textId="77777777" w:rsidR="007E23C1" w:rsidRPr="00614A1D" w:rsidRDefault="007E23C1" w:rsidP="007E23C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</w:t>
      </w:r>
    </w:p>
    <w:tbl>
      <w:tblPr>
        <w:tblW w:w="1049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119"/>
        <w:gridCol w:w="709"/>
        <w:gridCol w:w="679"/>
        <w:gridCol w:w="709"/>
        <w:gridCol w:w="596"/>
        <w:gridCol w:w="4111"/>
      </w:tblGrid>
      <w:tr w:rsidR="007E23C1" w:rsidRPr="00614A1D" w14:paraId="4652C2D4" w14:textId="77777777" w:rsidTr="00BA62FC">
        <w:tc>
          <w:tcPr>
            <w:tcW w:w="567" w:type="dxa"/>
            <w:shd w:val="clear" w:color="auto" w:fill="D9D9D9" w:themeFill="background1" w:themeFillShade="D9"/>
          </w:tcPr>
          <w:p w14:paraId="2B016E58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70F2F58A" w14:textId="77777777" w:rsidR="007E23C1" w:rsidRPr="00614A1D" w:rsidRDefault="007E23C1" w:rsidP="005105A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3C2AB97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E3D8E74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679" w:type="dxa"/>
            <w:shd w:val="clear" w:color="auto" w:fill="D9D9D9" w:themeFill="background1" w:themeFillShade="D9"/>
          </w:tcPr>
          <w:p w14:paraId="2A8EE6BD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7369808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14734DAA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267735AC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7E23C1" w:rsidRPr="00614A1D" w14:paraId="48E92E98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91375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119" w:type="dxa"/>
          </w:tcPr>
          <w:p w14:paraId="273C648B" w14:textId="4C57975F" w:rsidR="007E23C1" w:rsidRPr="00614A1D" w:rsidRDefault="002D7876" w:rsidP="005105A1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</w:rPr>
              <w:t>Uvod u statističke metode</w:t>
            </w:r>
          </w:p>
        </w:tc>
        <w:tc>
          <w:tcPr>
            <w:tcW w:w="709" w:type="dxa"/>
          </w:tcPr>
          <w:p w14:paraId="52E9F7D8" w14:textId="45D8D0BE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74D60104" w14:textId="29CCD6B0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50F1F7B4" w14:textId="3254D802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6DB89AF7" w14:textId="7BEF95CC" w:rsidR="007E23C1" w:rsidRPr="00614A1D" w:rsidRDefault="00BE524A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11" w:type="dxa"/>
          </w:tcPr>
          <w:p w14:paraId="4671CCD3" w14:textId="77777777" w:rsidR="007E23C1" w:rsidRPr="00614A1D" w:rsidRDefault="00BE524A" w:rsidP="005105A1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Ana Mirković Moguš</w:t>
            </w:r>
            <w:r w:rsidR="00985FF9" w:rsidRPr="00614A1D">
              <w:rPr>
                <w:rFonts w:cstheme="minorHAnsi"/>
                <w:color w:val="000000"/>
              </w:rPr>
              <w:t xml:space="preserve">  </w:t>
            </w:r>
            <w:r w:rsidR="0040232B" w:rsidRPr="00614A1D">
              <w:rPr>
                <w:rFonts w:cstheme="minorHAnsi"/>
                <w:color w:val="000000"/>
              </w:rPr>
              <w:t xml:space="preserve">  </w:t>
            </w:r>
            <w:r w:rsidR="00985FF9" w:rsidRPr="00614A1D">
              <w:rPr>
                <w:rFonts w:cstheme="minorHAnsi"/>
                <w:color w:val="000000"/>
              </w:rPr>
              <w:t>2/</w:t>
            </w:r>
            <w:r w:rsidR="00F95898" w:rsidRPr="00614A1D">
              <w:rPr>
                <w:rFonts w:cstheme="minorHAnsi"/>
                <w:color w:val="000000"/>
              </w:rPr>
              <w:t>1</w:t>
            </w:r>
          </w:p>
          <w:p w14:paraId="59345D39" w14:textId="3494D8E3" w:rsidR="00F95898" w:rsidRPr="00614A1D" w:rsidRDefault="00F95898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Diana Moslavac Bičvić, viša pred. 2/1</w:t>
            </w:r>
          </w:p>
        </w:tc>
      </w:tr>
      <w:tr w:rsidR="007E23C1" w:rsidRPr="00614A1D" w14:paraId="7318DEAF" w14:textId="77777777" w:rsidTr="00BA62F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D63B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2.</w:t>
            </w:r>
          </w:p>
        </w:tc>
        <w:tc>
          <w:tcPr>
            <w:tcW w:w="3119" w:type="dxa"/>
          </w:tcPr>
          <w:p w14:paraId="36E0E22D" w14:textId="35807027" w:rsidR="007E23C1" w:rsidRPr="00614A1D" w:rsidRDefault="002D7876" w:rsidP="005105A1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Klinička neurologija</w:t>
            </w:r>
          </w:p>
        </w:tc>
        <w:tc>
          <w:tcPr>
            <w:tcW w:w="709" w:type="dxa"/>
          </w:tcPr>
          <w:p w14:paraId="6C51994F" w14:textId="16C1F978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1173580C" w14:textId="2A8C3993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11059104" w14:textId="60899318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1D98F2F7" w14:textId="18DCDFA1" w:rsidR="007E23C1" w:rsidRPr="00614A1D" w:rsidRDefault="00BE524A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11" w:type="dxa"/>
          </w:tcPr>
          <w:p w14:paraId="6CEE6D56" w14:textId="77777777" w:rsidR="007E23C1" w:rsidRPr="00614A1D" w:rsidRDefault="00BE524A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doc. dr. sc. Mihael Mišir</w:t>
            </w:r>
          </w:p>
          <w:p w14:paraId="61DCEA64" w14:textId="78FE06CB" w:rsidR="00B115B9" w:rsidRPr="00614A1D" w:rsidRDefault="001C0757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115B9" w:rsidRPr="00614A1D">
              <w:rPr>
                <w:rFonts w:cstheme="minorHAnsi"/>
                <w:color w:val="00B050"/>
              </w:rPr>
              <w:t>dr. sc. Tihana Gilman Kuric</w:t>
            </w:r>
          </w:p>
        </w:tc>
      </w:tr>
      <w:tr w:rsidR="007E23C1" w:rsidRPr="00614A1D" w14:paraId="197493F5" w14:textId="77777777" w:rsidTr="00BA62F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3D00B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119" w:type="dxa"/>
          </w:tcPr>
          <w:p w14:paraId="24F10233" w14:textId="350C9D79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sihijatrija s psihoterapijom</w:t>
            </w:r>
          </w:p>
        </w:tc>
        <w:tc>
          <w:tcPr>
            <w:tcW w:w="709" w:type="dxa"/>
          </w:tcPr>
          <w:p w14:paraId="4CEE2DF3" w14:textId="74BD2555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6865B1CB" w14:textId="174E1E20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2062B5E1" w14:textId="2AE66900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05E83941" w14:textId="6456E164" w:rsidR="007E23C1" w:rsidRPr="00614A1D" w:rsidRDefault="00764273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11" w:type="dxa"/>
          </w:tcPr>
          <w:p w14:paraId="6A110229" w14:textId="3251045C" w:rsidR="007E23C1" w:rsidRPr="00614A1D" w:rsidRDefault="001C0757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764273" w:rsidRPr="00614A1D">
              <w:rPr>
                <w:rFonts w:cstheme="minorHAnsi"/>
                <w:color w:val="00B050"/>
              </w:rPr>
              <w:t>doc. dr. sc. Ljiljana Radanović Grgurić</w:t>
            </w:r>
          </w:p>
          <w:p w14:paraId="65A8D808" w14:textId="242B424F" w:rsidR="00092D6D" w:rsidRPr="00614A1D" w:rsidRDefault="00092D6D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B050"/>
              </w:rPr>
              <w:t>Ivana Pavličević Tomas, asist.</w:t>
            </w:r>
            <w:r w:rsidR="00813E5E">
              <w:rPr>
                <w:rFonts w:cstheme="minorHAnsi"/>
                <w:color w:val="00B050"/>
              </w:rPr>
              <w:t xml:space="preserve">  1/2</w:t>
            </w:r>
          </w:p>
        </w:tc>
      </w:tr>
      <w:tr w:rsidR="007E23C1" w:rsidRPr="00614A1D" w14:paraId="07E102A7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CEACF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119" w:type="dxa"/>
          </w:tcPr>
          <w:p w14:paraId="0FA8C1A6" w14:textId="6397CFA6" w:rsidR="007E23C1" w:rsidRPr="00614A1D" w:rsidRDefault="002D7876" w:rsidP="00764273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Suvremeni pedagoški pristupi djeci</w:t>
            </w:r>
            <w:r w:rsidR="00764273" w:rsidRPr="00614A1D">
              <w:rPr>
                <w:rFonts w:cstheme="minorHAnsi"/>
              </w:rPr>
              <w:t xml:space="preserve"> </w:t>
            </w:r>
            <w:r w:rsidRPr="00614A1D">
              <w:rPr>
                <w:rFonts w:cstheme="minorHAnsi"/>
              </w:rPr>
              <w:t>sa specifičnim teškoćama učenja</w:t>
            </w:r>
          </w:p>
        </w:tc>
        <w:tc>
          <w:tcPr>
            <w:tcW w:w="709" w:type="dxa"/>
          </w:tcPr>
          <w:p w14:paraId="5819A47E" w14:textId="2AE8AB2B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6AC84F89" w14:textId="3AFB64B1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21A02BD7" w14:textId="5952AC7F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18BE8E55" w14:textId="53B067F1" w:rsidR="007E23C1" w:rsidRPr="00614A1D" w:rsidRDefault="00764273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0D26F744" w14:textId="649880CB" w:rsidR="00764273" w:rsidRPr="00614A1D" w:rsidRDefault="00011D46" w:rsidP="00764273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</w:p>
          <w:p w14:paraId="47AB0B65" w14:textId="12CB6F4B" w:rsidR="005D03EF" w:rsidRPr="00614A1D" w:rsidRDefault="001C0757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0516D1" w:rsidRPr="00614A1D">
              <w:rPr>
                <w:rFonts w:cstheme="minorHAnsi"/>
                <w:color w:val="00B050"/>
              </w:rPr>
              <w:t>Dora Begov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5D03EF" w:rsidRPr="00614A1D">
              <w:rPr>
                <w:rFonts w:cstheme="minorHAnsi"/>
                <w:color w:val="00B050"/>
              </w:rPr>
              <w:t xml:space="preserve"> 1/</w:t>
            </w:r>
            <w:r w:rsidR="00A137A9" w:rsidRPr="00614A1D">
              <w:rPr>
                <w:rFonts w:cstheme="minorHAnsi"/>
                <w:color w:val="00B050"/>
              </w:rPr>
              <w:t>2</w:t>
            </w:r>
          </w:p>
        </w:tc>
      </w:tr>
      <w:tr w:rsidR="007E23C1" w:rsidRPr="00614A1D" w14:paraId="2B071773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F75CA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119" w:type="dxa"/>
          </w:tcPr>
          <w:p w14:paraId="5DC6BE44" w14:textId="23040770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Kliničko-logopedska deontologija</w:t>
            </w:r>
          </w:p>
        </w:tc>
        <w:tc>
          <w:tcPr>
            <w:tcW w:w="709" w:type="dxa"/>
          </w:tcPr>
          <w:p w14:paraId="2C7E2885" w14:textId="796E31C2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7EE54CC8" w14:textId="1377E2FB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</w:tcPr>
          <w:p w14:paraId="3DBF8606" w14:textId="794B6244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596" w:type="dxa"/>
          </w:tcPr>
          <w:p w14:paraId="77856746" w14:textId="5C05B58D" w:rsidR="007E23C1" w:rsidRPr="00614A1D" w:rsidRDefault="00764273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92B06FB" w14:textId="77777777" w:rsidR="007E23C1" w:rsidRPr="00614A1D" w:rsidRDefault="00271D3B" w:rsidP="005105A1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</w:p>
          <w:p w14:paraId="19CB65A5" w14:textId="7FF956A1" w:rsidR="00C32AE8" w:rsidRPr="00614A1D" w:rsidRDefault="006E2D28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Ivana Šenk Gergorić, asist.  </w:t>
            </w:r>
          </w:p>
        </w:tc>
      </w:tr>
      <w:tr w:rsidR="007E23C1" w:rsidRPr="00614A1D" w14:paraId="55A785B6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B6C92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119" w:type="dxa"/>
          </w:tcPr>
          <w:p w14:paraId="1920F60E" w14:textId="789C0334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Tjelesna i zdravstvena kultura 2</w:t>
            </w:r>
          </w:p>
        </w:tc>
        <w:tc>
          <w:tcPr>
            <w:tcW w:w="709" w:type="dxa"/>
          </w:tcPr>
          <w:p w14:paraId="208C48D6" w14:textId="0E377D28" w:rsidR="007E23C1" w:rsidRPr="00614A1D" w:rsidRDefault="00E6762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679" w:type="dxa"/>
          </w:tcPr>
          <w:p w14:paraId="40D2F3BD" w14:textId="01C91039" w:rsidR="007E23C1" w:rsidRPr="00614A1D" w:rsidRDefault="00E6762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77DD63C3" w14:textId="19800006" w:rsidR="007E23C1" w:rsidRPr="00614A1D" w:rsidRDefault="00E6762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03492256" w14:textId="5E8DAB30" w:rsidR="007E23C1" w:rsidRPr="00614A1D" w:rsidRDefault="00E6762F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1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2DA2B286" w14:textId="31F020EF" w:rsidR="007E23C1" w:rsidRPr="00614A1D" w:rsidRDefault="00B4557C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Jurica Lovrinčević, v</w:t>
            </w:r>
            <w:r w:rsidR="00614A1D">
              <w:rPr>
                <w:rFonts w:cstheme="minorHAnsi"/>
                <w:color w:val="000000"/>
              </w:rPr>
              <w:t>iši</w:t>
            </w:r>
            <w:r w:rsidRPr="00614A1D">
              <w:rPr>
                <w:rFonts w:cstheme="minorHAnsi"/>
                <w:color w:val="000000"/>
              </w:rPr>
              <w:t xml:space="preserve"> pred</w:t>
            </w:r>
            <w:r w:rsidR="00614A1D">
              <w:rPr>
                <w:rFonts w:cstheme="minorHAnsi"/>
                <w:color w:val="000000"/>
              </w:rPr>
              <w:t>.</w:t>
            </w:r>
            <w:r w:rsidR="00D437D4" w:rsidRPr="00614A1D">
              <w:rPr>
                <w:rFonts w:cstheme="minorHAnsi"/>
                <w:color w:val="000000"/>
              </w:rPr>
              <w:t xml:space="preserve">  2/2</w:t>
            </w:r>
          </w:p>
        </w:tc>
      </w:tr>
      <w:tr w:rsidR="007E23C1" w:rsidRPr="00614A1D" w14:paraId="734998D0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17874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119" w:type="dxa"/>
          </w:tcPr>
          <w:p w14:paraId="1736ABBF" w14:textId="25C3210D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oremećaji glasa I</w:t>
            </w:r>
          </w:p>
        </w:tc>
        <w:tc>
          <w:tcPr>
            <w:tcW w:w="709" w:type="dxa"/>
          </w:tcPr>
          <w:p w14:paraId="27677B4E" w14:textId="5931E575" w:rsidR="007E23C1" w:rsidRPr="00614A1D" w:rsidRDefault="00A6174F" w:rsidP="00844A5B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679" w:type="dxa"/>
          </w:tcPr>
          <w:p w14:paraId="47F22CA9" w14:textId="6A3CA805" w:rsidR="007E23C1" w:rsidRPr="00614A1D" w:rsidRDefault="00A6174F" w:rsidP="00844A5B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30A83A9E" w14:textId="3406C4F3" w:rsidR="007E23C1" w:rsidRPr="00614A1D" w:rsidRDefault="00A6174F" w:rsidP="00844A5B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40DD9677" w14:textId="02BE5ECB" w:rsidR="007E23C1" w:rsidRPr="00614A1D" w:rsidRDefault="00A6174F" w:rsidP="00844A5B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5277520E" w14:textId="77777777" w:rsidR="005D250A" w:rsidRPr="00614A1D" w:rsidRDefault="00A6174F" w:rsidP="005D250A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  <w:r w:rsidR="0061375D" w:rsidRPr="00614A1D">
              <w:rPr>
                <w:rFonts w:cstheme="minorHAnsi"/>
                <w:color w:val="000000"/>
              </w:rPr>
              <w:t xml:space="preserve"> </w:t>
            </w:r>
            <w:r w:rsidR="00C32AE8" w:rsidRPr="00614A1D">
              <w:rPr>
                <w:rFonts w:cstheme="minorHAnsi"/>
                <w:color w:val="000000"/>
              </w:rPr>
              <w:t xml:space="preserve"> </w:t>
            </w:r>
            <w:r w:rsidR="005D250A" w:rsidRPr="00614A1D">
              <w:rPr>
                <w:rFonts w:cstheme="minorHAnsi"/>
                <w:color w:val="000000"/>
              </w:rPr>
              <w:t xml:space="preserve">1 P, </w:t>
            </w:r>
            <w:r w:rsidR="00C32AE8" w:rsidRPr="00614A1D">
              <w:rPr>
                <w:rFonts w:cstheme="minorHAnsi"/>
                <w:color w:val="000000"/>
              </w:rPr>
              <w:t>2/2</w:t>
            </w:r>
            <w:r w:rsidR="005D250A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00D56FCA" w14:textId="13161D86" w:rsidR="005D250A" w:rsidRPr="00614A1D" w:rsidRDefault="005D250A" w:rsidP="005D250A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doc. dr. sc. Tamara Živković Ivanović 1 P</w:t>
            </w:r>
          </w:p>
          <w:p w14:paraId="0FE22F9F" w14:textId="172E4472" w:rsidR="007E23C1" w:rsidRPr="00614A1D" w:rsidRDefault="007E23C1" w:rsidP="00A6174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</w:p>
        </w:tc>
      </w:tr>
      <w:tr w:rsidR="007E23C1" w:rsidRPr="00614A1D" w14:paraId="31C15C5A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84A4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119" w:type="dxa"/>
          </w:tcPr>
          <w:p w14:paraId="4736E3A9" w14:textId="77777777" w:rsidR="002D7876" w:rsidRPr="00614A1D" w:rsidRDefault="002D7876" w:rsidP="002D787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Poremećaji čitanja, pisanja i</w:t>
            </w:r>
          </w:p>
          <w:p w14:paraId="46C6D3EC" w14:textId="1FC8A270" w:rsidR="007E23C1" w:rsidRPr="00614A1D" w:rsidRDefault="002D7876" w:rsidP="002D7876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računanja I</w:t>
            </w:r>
          </w:p>
        </w:tc>
        <w:tc>
          <w:tcPr>
            <w:tcW w:w="709" w:type="dxa"/>
          </w:tcPr>
          <w:p w14:paraId="54BCD2CF" w14:textId="70C1177E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679" w:type="dxa"/>
          </w:tcPr>
          <w:p w14:paraId="6AF03360" w14:textId="3AAF3A65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1BEFE476" w14:textId="6F5FFFFE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5D1C3CA3" w14:textId="50ECA22B" w:rsidR="007E23C1" w:rsidRPr="00614A1D" w:rsidRDefault="00A6174F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2ED4C33B" w14:textId="4951AA5B" w:rsidR="00011D46" w:rsidRPr="00614A1D" w:rsidRDefault="00BA62FC" w:rsidP="00011D4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prof. dr. sc. Mirela Duranović</w:t>
            </w:r>
          </w:p>
          <w:p w14:paraId="37DCEEC9" w14:textId="6BC28EBC" w:rsidR="007E23C1" w:rsidRPr="00614A1D" w:rsidRDefault="000A5CCC" w:rsidP="00A6174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Ivana Šenk Gergorić, asist.  </w:t>
            </w:r>
          </w:p>
        </w:tc>
      </w:tr>
      <w:tr w:rsidR="007E23C1" w:rsidRPr="00614A1D" w14:paraId="1EC5CCAC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0BF8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.</w:t>
            </w:r>
          </w:p>
        </w:tc>
        <w:tc>
          <w:tcPr>
            <w:tcW w:w="3119" w:type="dxa"/>
          </w:tcPr>
          <w:p w14:paraId="51C0D89D" w14:textId="49C7DE9B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Hrvatski znakovni jezik I</w:t>
            </w:r>
          </w:p>
        </w:tc>
        <w:tc>
          <w:tcPr>
            <w:tcW w:w="709" w:type="dxa"/>
          </w:tcPr>
          <w:p w14:paraId="6E42E3D0" w14:textId="74B99D37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679" w:type="dxa"/>
          </w:tcPr>
          <w:p w14:paraId="172A882B" w14:textId="0FD14025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55B698C9" w14:textId="699673FA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59103594" w14:textId="4BEC21ED" w:rsidR="007E23C1" w:rsidRPr="00614A1D" w:rsidRDefault="00A6174F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D6EDE3F" w14:textId="1D36B6F5" w:rsidR="00C92C20" w:rsidRPr="00614A1D" w:rsidRDefault="00E24D8D" w:rsidP="00E24D8D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  <w:r w:rsidR="00C92C20" w:rsidRPr="00614A1D">
              <w:rPr>
                <w:rFonts w:cstheme="minorHAnsi"/>
                <w:color w:val="000000" w:themeColor="text1"/>
              </w:rPr>
              <w:t xml:space="preserve">  N</w:t>
            </w:r>
          </w:p>
          <w:p w14:paraId="1B1564B9" w14:textId="307F6B88" w:rsidR="007E23C1" w:rsidRPr="00614A1D" w:rsidRDefault="00B115B9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Daliborka </w:t>
            </w:r>
            <w:r w:rsidR="00271D3B" w:rsidRPr="00614A1D">
              <w:rPr>
                <w:rFonts w:cstheme="minorHAnsi"/>
                <w:color w:val="000000" w:themeColor="text1"/>
              </w:rPr>
              <w:t>Jandroković</w:t>
            </w:r>
            <w:r w:rsidR="00A6174F" w:rsidRPr="00614A1D">
              <w:rPr>
                <w:rFonts w:cstheme="minorHAnsi"/>
                <w:color w:val="000000" w:themeColor="text1"/>
              </w:rPr>
              <w:t>, asist</w:t>
            </w:r>
            <w:r w:rsidR="008733B2" w:rsidRPr="00614A1D">
              <w:rPr>
                <w:rFonts w:cstheme="minorHAnsi"/>
                <w:color w:val="000000" w:themeColor="text1"/>
              </w:rPr>
              <w:t>.</w:t>
            </w:r>
            <w:r w:rsidR="00253074" w:rsidRPr="00614A1D">
              <w:rPr>
                <w:rFonts w:cstheme="minorHAnsi"/>
                <w:color w:val="000000" w:themeColor="text1"/>
              </w:rPr>
              <w:t xml:space="preserve"> </w:t>
            </w:r>
            <w:r w:rsidR="00D0637E" w:rsidRPr="00614A1D">
              <w:rPr>
                <w:rFonts w:cstheme="minorHAnsi"/>
                <w:color w:val="000000" w:themeColor="text1"/>
              </w:rPr>
              <w:t>2/2</w:t>
            </w:r>
          </w:p>
        </w:tc>
      </w:tr>
      <w:tr w:rsidR="007E23C1" w:rsidRPr="00614A1D" w14:paraId="1E13CC74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CC8AF" w14:textId="77777777" w:rsidR="007E23C1" w:rsidRPr="00614A1D" w:rsidRDefault="007E23C1" w:rsidP="005105A1">
            <w:pPr>
              <w:rPr>
                <w:rFonts w:cstheme="minorHAnsi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4BBE55" w14:textId="77777777" w:rsidR="007E23C1" w:rsidRPr="00614A1D" w:rsidRDefault="007E23C1" w:rsidP="005105A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47D1BE23" w14:textId="6F4D00F3" w:rsidR="007E23C1" w:rsidRPr="00614A1D" w:rsidRDefault="007E23C1" w:rsidP="005105A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 xml:space="preserve">minimalno </w:t>
            </w:r>
            <w:r w:rsidR="00F622A3" w:rsidRPr="00614A1D">
              <w:rPr>
                <w:rFonts w:cstheme="minorHAnsi"/>
                <w:b/>
              </w:rPr>
              <w:t>6</w:t>
            </w:r>
            <w:r w:rsidRPr="00614A1D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816E9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7E23C1" w:rsidRPr="00614A1D" w14:paraId="5EBC9D68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72F84" w14:textId="1A7D2B6D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527120" w:rsidRPr="00614A1D">
              <w:rPr>
                <w:rFonts w:cstheme="minorHAnsi"/>
              </w:rPr>
              <w:t>0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6CFB1" w14:textId="7D5DFDE5" w:rsidR="007E23C1" w:rsidRPr="00614A1D" w:rsidRDefault="00FE0A64" w:rsidP="005105A1">
            <w:pPr>
              <w:spacing w:after="0" w:line="240" w:lineRule="auto"/>
              <w:rPr>
                <w:rFonts w:cstheme="minorHAnsi"/>
                <w:bCs/>
              </w:rPr>
            </w:pPr>
            <w:r w:rsidRPr="00614A1D">
              <w:rPr>
                <w:rFonts w:cstheme="minorHAnsi"/>
                <w:color w:val="000000"/>
              </w:rPr>
              <w:t>Engleski jezik u logopediji I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A9324" w14:textId="19E23D2B" w:rsidR="007E23C1" w:rsidRPr="00614A1D" w:rsidRDefault="00FE0A64" w:rsidP="005105A1">
            <w:pPr>
              <w:shd w:val="clear" w:color="auto" w:fill="FFFFFF"/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B9DC0" w14:textId="17516195" w:rsidR="007E23C1" w:rsidRPr="00614A1D" w:rsidRDefault="00FE0A64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FA823" w14:textId="28194522" w:rsidR="007E23C1" w:rsidRPr="00614A1D" w:rsidRDefault="00FE0A64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23B4D" w14:textId="6C7DDF13" w:rsidR="007E23C1" w:rsidRPr="00614A1D" w:rsidRDefault="00FE0A64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2042851B" w14:textId="77777777" w:rsidR="004B35D9" w:rsidRPr="00614A1D" w:rsidRDefault="004B35D9" w:rsidP="004B35D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izv. prof. dr.sc. Ivana Marinić </w:t>
            </w:r>
          </w:p>
          <w:p w14:paraId="10F9EB17" w14:textId="61E1CD16" w:rsidR="007E23C1" w:rsidRPr="00614A1D" w:rsidRDefault="001C0757" w:rsidP="004B35D9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4B35D9" w:rsidRPr="00614A1D">
              <w:rPr>
                <w:rFonts w:cstheme="minorHAnsi"/>
                <w:color w:val="00B050"/>
              </w:rPr>
              <w:t>Lidija Šaravanja</w:t>
            </w:r>
          </w:p>
        </w:tc>
      </w:tr>
      <w:tr w:rsidR="007E23C1" w:rsidRPr="00614A1D" w14:paraId="134354C0" w14:textId="77777777" w:rsidTr="00BA62FC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0DF17" w14:textId="30296874" w:rsidR="007E23C1" w:rsidRPr="00614A1D" w:rsidRDefault="007E23C1" w:rsidP="005105A1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  <w:r w:rsidR="007B0026">
              <w:rPr>
                <w:rFonts w:cstheme="minorHAnsi"/>
                <w:color w:val="000000" w:themeColor="text1"/>
              </w:rPr>
              <w:t>1</w:t>
            </w:r>
            <w:r w:rsidRPr="00614A1D">
              <w:rPr>
                <w:rFonts w:cstheme="minorHAnsi"/>
                <w:color w:val="000000" w:themeColor="text1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0C61D" w14:textId="77777777" w:rsidR="00FE0A64" w:rsidRPr="00614A1D" w:rsidRDefault="00FE0A64" w:rsidP="00FE0A64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Okomita višejezičnost u</w:t>
            </w:r>
          </w:p>
          <w:p w14:paraId="0A8B1F18" w14:textId="033D13B7" w:rsidR="007E23C1" w:rsidRPr="00614A1D" w:rsidRDefault="00FE0A64" w:rsidP="00FE0A64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hrvatskome jezik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495DE" w14:textId="592A0A67" w:rsidR="007E23C1" w:rsidRPr="00614A1D" w:rsidRDefault="00FE0A64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61753" w14:textId="3CDDF0BB" w:rsidR="007E23C1" w:rsidRPr="00614A1D" w:rsidRDefault="00FE0A64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9B567" w14:textId="29690236" w:rsidR="007E23C1" w:rsidRPr="00614A1D" w:rsidRDefault="00FE0A64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0F9C6" w14:textId="3C86A803" w:rsidR="007E23C1" w:rsidRPr="00614A1D" w:rsidRDefault="00FE0A64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7080810A" w14:textId="6A83C052" w:rsidR="007E23C1" w:rsidRPr="00614A1D" w:rsidRDefault="0079297B" w:rsidP="005105A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prof. dr. sc. </w:t>
            </w:r>
            <w:r w:rsidR="00EC1EDD" w:rsidRPr="00614A1D">
              <w:rPr>
                <w:rFonts w:cstheme="minorHAnsi"/>
                <w:color w:val="000000" w:themeColor="text1"/>
              </w:rPr>
              <w:t>Emina Berbić Kolar</w:t>
            </w:r>
            <w:r w:rsidR="002D627F" w:rsidRPr="00614A1D">
              <w:rPr>
                <w:rFonts w:cstheme="minorHAnsi"/>
                <w:color w:val="000000" w:themeColor="text1"/>
              </w:rPr>
              <w:t xml:space="preserve"> 0,5 P</w:t>
            </w:r>
          </w:p>
          <w:p w14:paraId="640AF419" w14:textId="319BB09E" w:rsidR="0027302A" w:rsidRPr="00614A1D" w:rsidRDefault="00BA62FC" w:rsidP="00BA62FC">
            <w:pPr>
              <w:spacing w:after="0" w:line="240" w:lineRule="auto"/>
              <w:ind w:right="-410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eastAsia="Times New Roman" w:cstheme="minorHAnsi"/>
                <w:color w:val="00B050"/>
                <w:lang w:eastAsia="hr-HR"/>
              </w:rPr>
              <w:t>prof.dr.sc. Nihada Delibegović Džanić 0,5P, S</w:t>
            </w:r>
          </w:p>
        </w:tc>
      </w:tr>
      <w:tr w:rsidR="00FE0A64" w:rsidRPr="00614A1D" w14:paraId="75FA10C0" w14:textId="77777777" w:rsidTr="00BA62FC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FC94" w14:textId="67A89A7D" w:rsidR="00FE0A64" w:rsidRPr="00614A1D" w:rsidRDefault="00271D3B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2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C6814" w14:textId="77777777" w:rsidR="0079297B" w:rsidRPr="00614A1D" w:rsidRDefault="0079297B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Programi poticanja socijalnih</w:t>
            </w:r>
          </w:p>
          <w:p w14:paraId="44418B73" w14:textId="77777777" w:rsidR="0079297B" w:rsidRPr="00614A1D" w:rsidRDefault="0079297B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vještina djece s teškoćama u</w:t>
            </w:r>
          </w:p>
          <w:p w14:paraId="3F8B90B8" w14:textId="1DF46FAC" w:rsidR="00FE0A64" w:rsidRPr="00614A1D" w:rsidRDefault="0079297B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razvoj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BC7F5" w14:textId="7009DCB8" w:rsidR="00FE0A64" w:rsidRPr="00614A1D" w:rsidRDefault="0079297B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2F3BE" w14:textId="456581AB" w:rsidR="00FE0A64" w:rsidRPr="00614A1D" w:rsidRDefault="0079297B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DB5E3" w14:textId="622C5CA7" w:rsidR="00FE0A64" w:rsidRPr="00614A1D" w:rsidRDefault="0079297B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79497" w14:textId="5AEB6335" w:rsidR="00FE0A64" w:rsidRPr="00614A1D" w:rsidRDefault="0079297B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78BBA244" w14:textId="77777777" w:rsidR="00FE0A64" w:rsidRPr="00614A1D" w:rsidRDefault="0079297B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 xml:space="preserve">doc. dr. sc. </w:t>
            </w:r>
            <w:r w:rsidR="00271D3B" w:rsidRPr="00614A1D">
              <w:rPr>
                <w:rFonts w:cstheme="minorHAnsi"/>
                <w:color w:val="000000"/>
              </w:rPr>
              <w:t>Dragana Mamić</w:t>
            </w:r>
          </w:p>
          <w:p w14:paraId="3B4C3781" w14:textId="17901E38" w:rsidR="00271D3B" w:rsidRPr="00614A1D" w:rsidRDefault="001C0757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7E663C" w:rsidRPr="00614A1D">
              <w:rPr>
                <w:rFonts w:cstheme="minorHAnsi"/>
                <w:color w:val="00B050"/>
              </w:rPr>
              <w:t>Antonija Blaži Ostojić</w:t>
            </w:r>
          </w:p>
        </w:tc>
      </w:tr>
    </w:tbl>
    <w:p w14:paraId="19171249" w14:textId="77777777" w:rsidR="007E23C1" w:rsidRPr="00614A1D" w:rsidRDefault="007E23C1" w:rsidP="007E23C1">
      <w:pPr>
        <w:rPr>
          <w:rFonts w:eastAsia="Times New Roman" w:cstheme="minorHAnsi"/>
          <w:lang w:eastAsia="hr-HR"/>
        </w:rPr>
      </w:pPr>
    </w:p>
    <w:p w14:paraId="3EF15591" w14:textId="79E339A2" w:rsidR="00A6174F" w:rsidRPr="00614A1D" w:rsidRDefault="00A6174F" w:rsidP="00784A8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14A1D">
        <w:rPr>
          <w:rFonts w:eastAsia="Times New Roman" w:cstheme="minorHAnsi"/>
          <w:lang w:eastAsia="hr-HR"/>
        </w:rPr>
        <w:br w:type="page"/>
      </w:r>
    </w:p>
    <w:p w14:paraId="1D656CB1" w14:textId="0EE69511" w:rsidR="007E23C1" w:rsidRPr="00614A1D" w:rsidRDefault="007E23C1" w:rsidP="007E23C1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lang w:eastAsia="hr-HR"/>
        </w:rPr>
        <w:lastRenderedPageBreak/>
        <w:t xml:space="preserve">Naziv studija: </w:t>
      </w:r>
      <w:r w:rsidRPr="00614A1D">
        <w:rPr>
          <w:rFonts w:eastAsia="Times New Roman" w:cstheme="minorHAnsi"/>
          <w:b/>
          <w:lang w:eastAsia="hr-HR"/>
        </w:rPr>
        <w:t>SVEUČILIŠNI PRIJEDIPLOMSKI STUDIJ LOGOPEDIJA</w:t>
      </w:r>
    </w:p>
    <w:p w14:paraId="570786B6" w14:textId="77777777" w:rsidR="007E23C1" w:rsidRPr="00614A1D" w:rsidRDefault="007E23C1" w:rsidP="007E23C1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56C7C7BC" w14:textId="6A46E3CC" w:rsidR="007E23C1" w:rsidRPr="00614A1D" w:rsidRDefault="007E23C1" w:rsidP="007E23C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             II. GODINA</w:t>
      </w:r>
    </w:p>
    <w:p w14:paraId="49466C69" w14:textId="77777777" w:rsidR="007E23C1" w:rsidRPr="00614A1D" w:rsidRDefault="007E23C1" w:rsidP="007E23C1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2DB9CE50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Akademska 2025./2026. godina</w:t>
      </w:r>
    </w:p>
    <w:p w14:paraId="4C2CA88E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684B3317" w14:textId="161D10A2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V. Ljetni semestar</w:t>
      </w:r>
    </w:p>
    <w:p w14:paraId="27F3DB97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13BE85A" w14:textId="77777777" w:rsidR="007E23C1" w:rsidRPr="00614A1D" w:rsidRDefault="007E23C1" w:rsidP="007E23C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632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4140"/>
      </w:tblGrid>
      <w:tr w:rsidR="007E23C1" w:rsidRPr="00614A1D" w14:paraId="548764AD" w14:textId="77777777" w:rsidTr="005105A1">
        <w:tc>
          <w:tcPr>
            <w:tcW w:w="567" w:type="dxa"/>
            <w:shd w:val="clear" w:color="auto" w:fill="D9D9D9" w:themeFill="background1" w:themeFillShade="D9"/>
          </w:tcPr>
          <w:p w14:paraId="024D9CE4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76888249" w14:textId="77777777" w:rsidR="007E23C1" w:rsidRPr="00614A1D" w:rsidRDefault="007E23C1" w:rsidP="005105A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6DFB11D8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3E88ED1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BBBD1CD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F6C7234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E65E85E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36902FD2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7E23C1" w:rsidRPr="00614A1D" w14:paraId="47DA528A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E356F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DE03B" w14:textId="77777777" w:rsidR="002F6861" w:rsidRPr="00614A1D" w:rsidRDefault="002F6861" w:rsidP="002F686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Kognitivni komunikacijski</w:t>
            </w:r>
          </w:p>
          <w:p w14:paraId="2CC4D571" w14:textId="4AF00150" w:rsidR="007E23C1" w:rsidRPr="00614A1D" w:rsidRDefault="002F6861" w:rsidP="002F6861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  <w:color w:val="000000"/>
              </w:rPr>
              <w:t>poremećaji s komorbiditetom</w:t>
            </w:r>
          </w:p>
        </w:tc>
        <w:tc>
          <w:tcPr>
            <w:tcW w:w="709" w:type="dxa"/>
          </w:tcPr>
          <w:p w14:paraId="163D1C08" w14:textId="6BC0975C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8" w:type="dxa"/>
          </w:tcPr>
          <w:p w14:paraId="4169196D" w14:textId="567B823B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78013F1D" w14:textId="5B3FFB28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62DF378A" w14:textId="409312AF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40" w:type="dxa"/>
          </w:tcPr>
          <w:p w14:paraId="3603E5DA" w14:textId="77777777" w:rsidR="007E23C1" w:rsidRPr="001C0757" w:rsidRDefault="00A44D2C" w:rsidP="005105A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1C0757">
              <w:rPr>
                <w:rFonts w:cstheme="minorHAnsi"/>
                <w:color w:val="000000" w:themeColor="text1"/>
              </w:rPr>
              <w:t>doc. dr. sc. Dunja Jurić Vukelić</w:t>
            </w:r>
          </w:p>
          <w:p w14:paraId="7990ECD3" w14:textId="2D9C4F0D" w:rsidR="00271D3B" w:rsidRPr="00614A1D" w:rsidRDefault="001C0757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F566F4" w:rsidRPr="001D3368">
              <w:rPr>
                <w:rFonts w:cstheme="minorHAnsi"/>
                <w:color w:val="00B050"/>
              </w:rPr>
              <w:t>Lovro Borić</w:t>
            </w:r>
            <w:r w:rsidR="000D50E5" w:rsidRPr="001D3368">
              <w:rPr>
                <w:rFonts w:cstheme="minorHAnsi"/>
                <w:color w:val="00B050"/>
              </w:rPr>
              <w:t xml:space="preserve">  </w:t>
            </w:r>
          </w:p>
        </w:tc>
      </w:tr>
      <w:tr w:rsidR="007E23C1" w:rsidRPr="00614A1D" w14:paraId="2C0CF0B6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D4397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6A7F6" w14:textId="275C83FC" w:rsidR="007E23C1" w:rsidRPr="00614A1D" w:rsidRDefault="002F6861" w:rsidP="005105A1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Osnove pedijatrije</w:t>
            </w:r>
          </w:p>
        </w:tc>
        <w:tc>
          <w:tcPr>
            <w:tcW w:w="709" w:type="dxa"/>
          </w:tcPr>
          <w:p w14:paraId="0CD65360" w14:textId="6540A5A7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8" w:type="dxa"/>
          </w:tcPr>
          <w:p w14:paraId="15493689" w14:textId="7C1FEEF3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34BDE323" w14:textId="701EE712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73BF867C" w14:textId="6C93950C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40" w:type="dxa"/>
          </w:tcPr>
          <w:p w14:paraId="2721D119" w14:textId="4057EE09" w:rsidR="007E23C1" w:rsidRPr="00614A1D" w:rsidRDefault="00413C32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A44D2C" w:rsidRPr="00614A1D">
              <w:rPr>
                <w:rFonts w:cstheme="minorHAnsi"/>
                <w:color w:val="00B050"/>
              </w:rPr>
              <w:t>doc. dr. sc. Blaženka Kljaić Bukvić</w:t>
            </w:r>
          </w:p>
          <w:p w14:paraId="7DCCF576" w14:textId="64F804CA" w:rsidR="00271D3B" w:rsidRPr="00614A1D" w:rsidRDefault="00413C32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mr. sc. </w:t>
            </w:r>
            <w:r w:rsidR="00271D3B" w:rsidRPr="00614A1D">
              <w:rPr>
                <w:rFonts w:cstheme="minorHAnsi"/>
                <w:color w:val="00B050"/>
              </w:rPr>
              <w:t>Maja Štimac</w:t>
            </w:r>
            <w:r>
              <w:rPr>
                <w:rFonts w:cstheme="minorHAnsi"/>
                <w:color w:val="00B050"/>
              </w:rPr>
              <w:t xml:space="preserve">   </w:t>
            </w:r>
            <w:r w:rsidR="007071FA" w:rsidRPr="00614A1D">
              <w:rPr>
                <w:rFonts w:cstheme="minorHAnsi"/>
                <w:color w:val="00B050"/>
              </w:rPr>
              <w:t>1/1</w:t>
            </w:r>
          </w:p>
          <w:p w14:paraId="65E20CAB" w14:textId="2CAD6EE3" w:rsidR="00271D3B" w:rsidRPr="00614A1D" w:rsidRDefault="00413C32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F475A1" w:rsidRPr="00614A1D">
              <w:rPr>
                <w:rFonts w:cstheme="minorHAnsi"/>
                <w:color w:val="00B050"/>
              </w:rPr>
              <w:t>dr. sc. Martina Katić</w:t>
            </w:r>
            <w:r>
              <w:rPr>
                <w:rFonts w:cstheme="minorHAnsi"/>
                <w:color w:val="00B050"/>
              </w:rPr>
              <w:t xml:space="preserve"> Kos</w:t>
            </w:r>
            <w:r w:rsidR="007071FA" w:rsidRPr="00614A1D">
              <w:rPr>
                <w:rFonts w:cstheme="minorHAnsi"/>
                <w:color w:val="00B050"/>
              </w:rPr>
              <w:t xml:space="preserve">  1/1</w:t>
            </w:r>
          </w:p>
        </w:tc>
      </w:tr>
      <w:tr w:rsidR="007E23C1" w:rsidRPr="00614A1D" w14:paraId="1D8FD773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B41E0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AD3FE" w14:textId="757EE193" w:rsidR="007E23C1" w:rsidRPr="00614A1D" w:rsidRDefault="00D93F19" w:rsidP="00D93F19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Suvremene tehnologije u logopediji</w:t>
            </w:r>
          </w:p>
        </w:tc>
        <w:tc>
          <w:tcPr>
            <w:tcW w:w="709" w:type="dxa"/>
          </w:tcPr>
          <w:p w14:paraId="34C371CB" w14:textId="74C9E2C5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8" w:type="dxa"/>
          </w:tcPr>
          <w:p w14:paraId="48F14D44" w14:textId="000D91B0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6C2DFF58" w14:textId="239AB2A1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3BA9C469" w14:textId="00C38BFB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40" w:type="dxa"/>
          </w:tcPr>
          <w:p w14:paraId="63D73074" w14:textId="05EE1636" w:rsidR="00A44D2C" w:rsidRPr="00614A1D" w:rsidRDefault="0040232B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prof</w:t>
            </w:r>
            <w:r w:rsidR="00A44D2C" w:rsidRPr="00614A1D">
              <w:rPr>
                <w:rFonts w:cstheme="minorHAnsi"/>
                <w:color w:val="000000"/>
              </w:rPr>
              <w:t xml:space="preserve">. dr. sc. </w:t>
            </w:r>
            <w:r w:rsidRPr="00614A1D">
              <w:rPr>
                <w:rFonts w:cstheme="minorHAnsi"/>
                <w:color w:val="000000"/>
              </w:rPr>
              <w:t>Ivana Đurđević Babić</w:t>
            </w:r>
          </w:p>
          <w:p w14:paraId="1CBD19B4" w14:textId="26CA42AE" w:rsidR="007E23C1" w:rsidRPr="00614A1D" w:rsidRDefault="001C0757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FF0000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B55A4" w:rsidRPr="00614A1D">
              <w:rPr>
                <w:rFonts w:cstheme="minorHAnsi"/>
                <w:color w:val="00B050"/>
              </w:rPr>
              <w:t>Natalija Bošnjakov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5B55A4" w:rsidRPr="00614A1D">
              <w:rPr>
                <w:rFonts w:cstheme="minorHAnsi"/>
                <w:color w:val="00B050"/>
              </w:rPr>
              <w:t xml:space="preserve"> S, V1/2</w:t>
            </w:r>
          </w:p>
        </w:tc>
      </w:tr>
      <w:tr w:rsidR="007E23C1" w:rsidRPr="00614A1D" w14:paraId="78BBD6FD" w14:textId="77777777" w:rsidTr="00D93F19">
        <w:trPr>
          <w:trHeight w:val="529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90E13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DCAB1" w14:textId="7173105E" w:rsidR="007E23C1" w:rsidRPr="00614A1D" w:rsidRDefault="00D93F19" w:rsidP="00D93F19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Poticanje vještina čitanja i pisanja</w:t>
            </w:r>
          </w:p>
        </w:tc>
        <w:tc>
          <w:tcPr>
            <w:tcW w:w="709" w:type="dxa"/>
            <w:vAlign w:val="center"/>
          </w:tcPr>
          <w:p w14:paraId="2145AF56" w14:textId="68DDD3DA" w:rsidR="007E23C1" w:rsidRPr="00614A1D" w:rsidRDefault="00E1385F" w:rsidP="00E1385F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8" w:type="dxa"/>
            <w:vAlign w:val="center"/>
          </w:tcPr>
          <w:p w14:paraId="09643137" w14:textId="211550D4" w:rsidR="007E23C1" w:rsidRPr="00614A1D" w:rsidRDefault="00E1385F" w:rsidP="00E1385F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  <w:vAlign w:val="center"/>
          </w:tcPr>
          <w:p w14:paraId="63C0BC95" w14:textId="49CA92E8" w:rsidR="007E23C1" w:rsidRPr="00614A1D" w:rsidRDefault="00E1385F" w:rsidP="00E1385F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  <w:vAlign w:val="center"/>
          </w:tcPr>
          <w:p w14:paraId="740F8368" w14:textId="7B72A977" w:rsidR="007E23C1" w:rsidRPr="00614A1D" w:rsidRDefault="00E1385F" w:rsidP="00E1385F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671A1E9" w14:textId="4A1BF6D9" w:rsidR="007E23C1" w:rsidRPr="00614A1D" w:rsidRDefault="00A44D2C" w:rsidP="005105A1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izv. prof. dr. sc. Lidija Bakota</w:t>
            </w:r>
            <w:r w:rsidR="005B55A4" w:rsidRPr="00614A1D">
              <w:rPr>
                <w:rFonts w:cstheme="minorHAnsi"/>
                <w:color w:val="000000"/>
              </w:rPr>
              <w:t xml:space="preserve"> </w:t>
            </w:r>
          </w:p>
          <w:p w14:paraId="01B786D2" w14:textId="1DA5D76B" w:rsidR="0040232B" w:rsidRPr="00614A1D" w:rsidRDefault="0040232B" w:rsidP="005105A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7E23C1" w:rsidRPr="00614A1D" w14:paraId="5297DB41" w14:textId="77777777" w:rsidTr="005105A1">
        <w:trPr>
          <w:trHeight w:val="6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AAA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704D0" w14:textId="5DB7DF5E" w:rsidR="007E23C1" w:rsidRPr="00614A1D" w:rsidRDefault="00E1385F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Tjelesna i zdravstvena kultura 2</w:t>
            </w:r>
          </w:p>
        </w:tc>
        <w:tc>
          <w:tcPr>
            <w:tcW w:w="709" w:type="dxa"/>
          </w:tcPr>
          <w:p w14:paraId="29F07D39" w14:textId="307768CE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8" w:type="dxa"/>
          </w:tcPr>
          <w:p w14:paraId="0A00CF7F" w14:textId="6FFC7D13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</w:tcPr>
          <w:p w14:paraId="5C25022B" w14:textId="445744BA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12D10CF5" w14:textId="62F4731A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1</w:t>
            </w:r>
          </w:p>
        </w:tc>
        <w:tc>
          <w:tcPr>
            <w:tcW w:w="4140" w:type="dxa"/>
          </w:tcPr>
          <w:p w14:paraId="61855196" w14:textId="03390E92" w:rsidR="007E23C1" w:rsidRPr="00614A1D" w:rsidRDefault="00A44D2C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Jurica Lovrinčević, v</w:t>
            </w:r>
            <w:r w:rsidR="00614A1D">
              <w:rPr>
                <w:rFonts w:cstheme="minorHAnsi"/>
                <w:color w:val="000000"/>
              </w:rPr>
              <w:t>iši</w:t>
            </w:r>
            <w:r w:rsidRPr="00614A1D">
              <w:rPr>
                <w:rFonts w:cstheme="minorHAnsi"/>
                <w:color w:val="000000"/>
              </w:rPr>
              <w:t xml:space="preserve"> pre</w:t>
            </w:r>
            <w:r w:rsidR="00614A1D">
              <w:rPr>
                <w:rFonts w:cstheme="minorHAnsi"/>
                <w:color w:val="000000"/>
              </w:rPr>
              <w:t>d.</w:t>
            </w:r>
            <w:r w:rsidR="00D437D4" w:rsidRPr="00614A1D">
              <w:rPr>
                <w:rFonts w:cstheme="minorHAnsi"/>
                <w:color w:val="000000"/>
              </w:rPr>
              <w:t xml:space="preserve">  2/2</w:t>
            </w:r>
          </w:p>
        </w:tc>
      </w:tr>
      <w:tr w:rsidR="007E23C1" w:rsidRPr="00614A1D" w14:paraId="59B6A8EE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33ECE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D37C8" w14:textId="63F39273" w:rsidR="007E23C1" w:rsidRPr="00614A1D" w:rsidRDefault="00E1385F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Stručna praksa II</w:t>
            </w:r>
          </w:p>
        </w:tc>
        <w:tc>
          <w:tcPr>
            <w:tcW w:w="709" w:type="dxa"/>
          </w:tcPr>
          <w:p w14:paraId="4C61D06B" w14:textId="56F09CFD" w:rsidR="007E23C1" w:rsidRPr="00614A1D" w:rsidRDefault="00E1385F" w:rsidP="005105A1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8" w:type="dxa"/>
          </w:tcPr>
          <w:p w14:paraId="5F856DC3" w14:textId="67C36901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8</w:t>
            </w:r>
          </w:p>
        </w:tc>
        <w:tc>
          <w:tcPr>
            <w:tcW w:w="709" w:type="dxa"/>
          </w:tcPr>
          <w:p w14:paraId="1CD0CA54" w14:textId="4EA03610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10EEAEFE" w14:textId="7346D076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5</w:t>
            </w:r>
          </w:p>
        </w:tc>
        <w:tc>
          <w:tcPr>
            <w:tcW w:w="4140" w:type="dxa"/>
          </w:tcPr>
          <w:p w14:paraId="2FBBFBC6" w14:textId="577250BB" w:rsidR="007E23C1" w:rsidRPr="00614A1D" w:rsidRDefault="001C0757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C36EDB" w:rsidRPr="00614A1D">
              <w:rPr>
                <w:rFonts w:cstheme="minorHAnsi"/>
                <w:color w:val="00B050"/>
              </w:rPr>
              <w:t>Višnja Maričak</w:t>
            </w:r>
          </w:p>
        </w:tc>
      </w:tr>
      <w:tr w:rsidR="007E23C1" w:rsidRPr="00614A1D" w14:paraId="2C9FD843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B8FAC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391D3" w14:textId="48F0C13D" w:rsidR="00E1385F" w:rsidRPr="00614A1D" w:rsidRDefault="00E1385F" w:rsidP="00E1385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Fonološko-artikulacijski poremećaji</w:t>
            </w:r>
          </w:p>
        </w:tc>
        <w:tc>
          <w:tcPr>
            <w:tcW w:w="709" w:type="dxa"/>
          </w:tcPr>
          <w:p w14:paraId="053E2B6A" w14:textId="7EB83819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8" w:type="dxa"/>
          </w:tcPr>
          <w:p w14:paraId="3D143A3B" w14:textId="7C4D1362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</w:tcPr>
          <w:p w14:paraId="4C0AB02A" w14:textId="33EDA3FE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51152714" w14:textId="3EB917D2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4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788FFC7B" w14:textId="7C3F5454" w:rsidR="00E1385F" w:rsidRPr="00614A1D" w:rsidRDefault="00E1385F" w:rsidP="00E1385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</w:p>
          <w:p w14:paraId="338912B7" w14:textId="31F84098" w:rsidR="007E23C1" w:rsidRPr="00614A1D" w:rsidRDefault="00C36EDB" w:rsidP="00E1385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FF0000"/>
              </w:rPr>
            </w:pPr>
            <w:r w:rsidRPr="00614A1D">
              <w:rPr>
                <w:rFonts w:cstheme="minorHAnsi"/>
                <w:color w:val="000000" w:themeColor="text1"/>
              </w:rPr>
              <w:t>Ivana Šenk Gergorić, asist.</w:t>
            </w:r>
            <w:r w:rsidR="00CC6319" w:rsidRPr="00614A1D">
              <w:rPr>
                <w:rFonts w:cstheme="minorHAnsi"/>
                <w:color w:val="000000" w:themeColor="text1"/>
              </w:rPr>
              <w:t xml:space="preserve">  2/2</w:t>
            </w:r>
          </w:p>
        </w:tc>
      </w:tr>
      <w:tr w:rsidR="007E23C1" w:rsidRPr="00614A1D" w14:paraId="3933D799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85DC2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17FAC" w14:textId="6B97CCBC" w:rsidR="007E23C1" w:rsidRPr="00614A1D" w:rsidRDefault="00D93F19" w:rsidP="00D93F19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Jezično-govorni razvoj i poremećaji I</w:t>
            </w:r>
          </w:p>
        </w:tc>
        <w:tc>
          <w:tcPr>
            <w:tcW w:w="709" w:type="dxa"/>
          </w:tcPr>
          <w:p w14:paraId="793B92B1" w14:textId="5DD3B73E" w:rsidR="007E23C1" w:rsidRPr="00614A1D" w:rsidRDefault="00E1385F" w:rsidP="005105A1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8" w:type="dxa"/>
          </w:tcPr>
          <w:p w14:paraId="7D778CC1" w14:textId="1E29AB34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6E5FBD13" w14:textId="3F99B006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69E57092" w14:textId="0602B09F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4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70F09520" w14:textId="48639A67" w:rsidR="00011D46" w:rsidRPr="00614A1D" w:rsidRDefault="00011D46" w:rsidP="00011D4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</w:p>
          <w:p w14:paraId="30273F4E" w14:textId="39DF6156" w:rsidR="004326DE" w:rsidRPr="00614A1D" w:rsidRDefault="001C0757" w:rsidP="00011D4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4326DE" w:rsidRPr="00614A1D">
              <w:rPr>
                <w:rFonts w:cstheme="minorHAnsi"/>
                <w:color w:val="00B050"/>
              </w:rPr>
              <w:t>Antonija Blaži Ostoj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4326DE" w:rsidRPr="00614A1D">
              <w:rPr>
                <w:rFonts w:cstheme="minorHAnsi"/>
                <w:color w:val="00B050"/>
              </w:rPr>
              <w:t xml:space="preserve"> S</w:t>
            </w:r>
          </w:p>
          <w:p w14:paraId="2013F893" w14:textId="4BF1EF00" w:rsidR="007E23C1" w:rsidRPr="00614A1D" w:rsidRDefault="001C0757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720318" w:rsidRPr="00614A1D">
              <w:rPr>
                <w:rFonts w:cstheme="minorHAnsi"/>
                <w:color w:val="00B050"/>
              </w:rPr>
              <w:t>Lidija Šmit Brleković</w:t>
            </w:r>
            <w:r w:rsidR="0008479F" w:rsidRPr="00614A1D">
              <w:rPr>
                <w:rFonts w:cstheme="minorHAnsi"/>
                <w:color w:val="00B050"/>
              </w:rPr>
              <w:t xml:space="preserve"> </w:t>
            </w:r>
            <w:r w:rsidR="0008479F" w:rsidRPr="00614A1D">
              <w:rPr>
                <w:rFonts w:cstheme="minorHAnsi"/>
                <w:color w:val="000000" w:themeColor="text1"/>
              </w:rPr>
              <w:t xml:space="preserve"> </w:t>
            </w:r>
            <w:r w:rsidR="0008479F" w:rsidRPr="00413C32">
              <w:rPr>
                <w:rFonts w:cstheme="minorHAnsi"/>
                <w:color w:val="00B050"/>
              </w:rPr>
              <w:t>V</w:t>
            </w:r>
            <w:r w:rsidR="00720318" w:rsidRPr="00413C32">
              <w:rPr>
                <w:rFonts w:cstheme="minorHAnsi"/>
                <w:color w:val="00B050"/>
              </w:rPr>
              <w:t>1/2</w:t>
            </w:r>
          </w:p>
        </w:tc>
      </w:tr>
      <w:tr w:rsidR="00C92C20" w:rsidRPr="00614A1D" w14:paraId="39C09BAD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2EB44" w14:textId="4CEB24C7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84BA5" w14:textId="621CB94B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Hrvatski znakovni jezik I</w:t>
            </w:r>
          </w:p>
        </w:tc>
        <w:tc>
          <w:tcPr>
            <w:tcW w:w="709" w:type="dxa"/>
          </w:tcPr>
          <w:p w14:paraId="1C2ADEC5" w14:textId="303E8074" w:rsidR="00C92C20" w:rsidRPr="00614A1D" w:rsidRDefault="00C92C20" w:rsidP="00C92C2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8" w:type="dxa"/>
          </w:tcPr>
          <w:p w14:paraId="33B0FFA3" w14:textId="68D2C0EC" w:rsidR="00C92C20" w:rsidRPr="00614A1D" w:rsidRDefault="00C92C20" w:rsidP="00C92C2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</w:tcPr>
          <w:p w14:paraId="284BE26A" w14:textId="78401551" w:rsidR="00C92C20" w:rsidRPr="00614A1D" w:rsidRDefault="00C92C20" w:rsidP="00C92C2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0239B9F4" w14:textId="4D7EC0BB" w:rsidR="00C92C20" w:rsidRPr="00614A1D" w:rsidRDefault="00C92C20" w:rsidP="00C92C2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4B8E87F5" w14:textId="394D8483" w:rsidR="00C92C20" w:rsidRPr="00614A1D" w:rsidRDefault="00E24D8D" w:rsidP="00E24D8D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  <w:r w:rsidR="00C92C20" w:rsidRPr="00614A1D">
              <w:rPr>
                <w:rFonts w:cstheme="minorHAnsi"/>
                <w:color w:val="000000" w:themeColor="text1"/>
              </w:rPr>
              <w:t xml:space="preserve">  N</w:t>
            </w:r>
          </w:p>
          <w:p w14:paraId="06244D92" w14:textId="403D3705" w:rsidR="00C92C20" w:rsidRPr="00614A1D" w:rsidRDefault="00C92C20" w:rsidP="00C92C2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Daliborka Jandroković, asist. </w:t>
            </w:r>
            <w:r w:rsidR="00D0637E" w:rsidRPr="00614A1D">
              <w:rPr>
                <w:rFonts w:cstheme="minorHAnsi"/>
                <w:color w:val="000000" w:themeColor="text1"/>
              </w:rPr>
              <w:t>2/2</w:t>
            </w:r>
          </w:p>
        </w:tc>
      </w:tr>
      <w:tr w:rsidR="00C92C20" w:rsidRPr="00614A1D" w14:paraId="461430B4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B2F82" w14:textId="77777777" w:rsidR="00C92C20" w:rsidRPr="00614A1D" w:rsidRDefault="00C92C20" w:rsidP="00C92C20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BA5F4C" w14:textId="77777777" w:rsidR="00C92C20" w:rsidRPr="00614A1D" w:rsidRDefault="00C92C20" w:rsidP="00C92C20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5BE6D4FA" w14:textId="542138DE" w:rsidR="00C92C20" w:rsidRPr="00614A1D" w:rsidRDefault="00C92C20" w:rsidP="00C92C20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minimalno 4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1856A17" w14:textId="7777777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43C415" w14:textId="7777777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C6174B" w14:textId="7777777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7884E5" w14:textId="77777777" w:rsidR="00C92C20" w:rsidRPr="00614A1D" w:rsidRDefault="00C92C20" w:rsidP="00C92C20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8F0733" w14:textId="77777777" w:rsidR="00C92C20" w:rsidRPr="00614A1D" w:rsidRDefault="00C92C20" w:rsidP="00C92C2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C92C20" w:rsidRPr="00614A1D" w14:paraId="34262E61" w14:textId="77777777" w:rsidTr="00993D96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48ED" w14:textId="278A5E54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0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54E4" w14:textId="53AE93C6" w:rsidR="00C92C20" w:rsidRPr="00614A1D" w:rsidRDefault="00C92C20" w:rsidP="00C92C20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Engleski jezik u logopediji I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E732A" w14:textId="6B680186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4DEE9" w14:textId="100F4F6B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86383" w14:textId="3666785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E94BE" w14:textId="14236B7D" w:rsidR="00C92C20" w:rsidRPr="00614A1D" w:rsidRDefault="00C92C20" w:rsidP="00C92C20">
            <w:pPr>
              <w:jc w:val="center"/>
              <w:rPr>
                <w:rFonts w:cstheme="minorHAnsi"/>
                <w:b/>
                <w:color w:val="000000"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</w:tcPr>
          <w:p w14:paraId="13FE3A04" w14:textId="77777777" w:rsidR="00C92C20" w:rsidRPr="00614A1D" w:rsidRDefault="00C92C20" w:rsidP="00C92C2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izv. prof. dr.sc. Ivana Marinić </w:t>
            </w:r>
          </w:p>
          <w:p w14:paraId="30C5ED1D" w14:textId="39E15BB9" w:rsidR="00C92C20" w:rsidRPr="00614A1D" w:rsidRDefault="001C0757" w:rsidP="00C92C2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C92C20" w:rsidRPr="00614A1D">
              <w:rPr>
                <w:rFonts w:cstheme="minorHAnsi"/>
                <w:color w:val="00B050"/>
              </w:rPr>
              <w:t>Lidija Šaravanja</w:t>
            </w:r>
          </w:p>
        </w:tc>
      </w:tr>
      <w:tr w:rsidR="00C92C20" w:rsidRPr="00614A1D" w14:paraId="527E00E3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497EE" w14:textId="4390F890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1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55C61" w14:textId="141DA2DA" w:rsidR="00C92C20" w:rsidRPr="00614A1D" w:rsidRDefault="00C92C20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Ritam i razvoj djetet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5C3AF" w14:textId="4FFD458F" w:rsidR="00C92C20" w:rsidRPr="00614A1D" w:rsidRDefault="00C92C20" w:rsidP="00C92C20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11799" w14:textId="426259EA" w:rsidR="00C92C20" w:rsidRPr="00614A1D" w:rsidRDefault="00C92C20" w:rsidP="00C92C20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30858" w14:textId="52202D1D" w:rsidR="00C92C20" w:rsidRPr="00614A1D" w:rsidRDefault="00C92C20" w:rsidP="00C92C20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407EA" w14:textId="376F99D6" w:rsidR="00C92C20" w:rsidRPr="00614A1D" w:rsidRDefault="00C92C20" w:rsidP="00C92C20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78E05DDE" w14:textId="29F91286" w:rsidR="00C92C20" w:rsidRPr="00614A1D" w:rsidRDefault="00C92C20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izv. prof. dr. sc. Lidija Nikolić</w:t>
            </w:r>
          </w:p>
        </w:tc>
      </w:tr>
    </w:tbl>
    <w:p w14:paraId="4810CDA1" w14:textId="78B7F840" w:rsidR="007E23C1" w:rsidRPr="00614A1D" w:rsidRDefault="007E23C1" w:rsidP="007E23C1">
      <w:pPr>
        <w:rPr>
          <w:rFonts w:eastAsia="Times New Roman" w:cstheme="minorHAnsi"/>
          <w:lang w:eastAsia="hr-HR"/>
        </w:rPr>
      </w:pPr>
    </w:p>
    <w:sectPr w:rsidR="007E23C1" w:rsidRPr="00614A1D" w:rsidSect="009E04A3">
      <w:pgSz w:w="11906" w:h="16838"/>
      <w:pgMar w:top="709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11B7"/>
    <w:multiLevelType w:val="hybridMultilevel"/>
    <w:tmpl w:val="73D418D0"/>
    <w:lvl w:ilvl="0" w:tplc="EEDAA8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52211"/>
    <w:multiLevelType w:val="hybridMultilevel"/>
    <w:tmpl w:val="AE00CD7C"/>
    <w:lvl w:ilvl="0" w:tplc="4AD08E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754"/>
    <w:multiLevelType w:val="hybridMultilevel"/>
    <w:tmpl w:val="569AD052"/>
    <w:lvl w:ilvl="0" w:tplc="4B707B94">
      <w:start w:val="1"/>
      <w:numFmt w:val="upperRoman"/>
      <w:lvlText w:val="%1."/>
      <w:lvlJc w:val="left"/>
      <w:pPr>
        <w:ind w:left="4548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4908" w:hanging="360"/>
      </w:pPr>
    </w:lvl>
    <w:lvl w:ilvl="2" w:tplc="041A001B" w:tentative="1">
      <w:start w:val="1"/>
      <w:numFmt w:val="lowerRoman"/>
      <w:lvlText w:val="%3."/>
      <w:lvlJc w:val="right"/>
      <w:pPr>
        <w:ind w:left="5628" w:hanging="180"/>
      </w:pPr>
    </w:lvl>
    <w:lvl w:ilvl="3" w:tplc="041A000F" w:tentative="1">
      <w:start w:val="1"/>
      <w:numFmt w:val="decimal"/>
      <w:lvlText w:val="%4."/>
      <w:lvlJc w:val="left"/>
      <w:pPr>
        <w:ind w:left="6348" w:hanging="360"/>
      </w:pPr>
    </w:lvl>
    <w:lvl w:ilvl="4" w:tplc="041A0019" w:tentative="1">
      <w:start w:val="1"/>
      <w:numFmt w:val="lowerLetter"/>
      <w:lvlText w:val="%5."/>
      <w:lvlJc w:val="left"/>
      <w:pPr>
        <w:ind w:left="7068" w:hanging="360"/>
      </w:pPr>
    </w:lvl>
    <w:lvl w:ilvl="5" w:tplc="041A001B" w:tentative="1">
      <w:start w:val="1"/>
      <w:numFmt w:val="lowerRoman"/>
      <w:lvlText w:val="%6."/>
      <w:lvlJc w:val="right"/>
      <w:pPr>
        <w:ind w:left="7788" w:hanging="180"/>
      </w:pPr>
    </w:lvl>
    <w:lvl w:ilvl="6" w:tplc="041A000F" w:tentative="1">
      <w:start w:val="1"/>
      <w:numFmt w:val="decimal"/>
      <w:lvlText w:val="%7."/>
      <w:lvlJc w:val="left"/>
      <w:pPr>
        <w:ind w:left="8508" w:hanging="360"/>
      </w:pPr>
    </w:lvl>
    <w:lvl w:ilvl="7" w:tplc="041A0019" w:tentative="1">
      <w:start w:val="1"/>
      <w:numFmt w:val="lowerLetter"/>
      <w:lvlText w:val="%8."/>
      <w:lvlJc w:val="left"/>
      <w:pPr>
        <w:ind w:left="9228" w:hanging="360"/>
      </w:pPr>
    </w:lvl>
    <w:lvl w:ilvl="8" w:tplc="041A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3" w15:restartNumberingAfterBreak="0">
    <w:nsid w:val="0D2C099C"/>
    <w:multiLevelType w:val="hybridMultilevel"/>
    <w:tmpl w:val="3D124136"/>
    <w:lvl w:ilvl="0" w:tplc="D610BAA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433799"/>
    <w:multiLevelType w:val="hybridMultilevel"/>
    <w:tmpl w:val="223E2BE0"/>
    <w:lvl w:ilvl="0" w:tplc="56683E6C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82B1A"/>
    <w:multiLevelType w:val="hybridMultilevel"/>
    <w:tmpl w:val="AE6AB0DE"/>
    <w:lvl w:ilvl="0" w:tplc="9592660E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80" w:hanging="360"/>
      </w:pPr>
    </w:lvl>
    <w:lvl w:ilvl="2" w:tplc="041A001B" w:tentative="1">
      <w:start w:val="1"/>
      <w:numFmt w:val="lowerRoman"/>
      <w:lvlText w:val="%3."/>
      <w:lvlJc w:val="right"/>
      <w:pPr>
        <w:ind w:left="3600" w:hanging="180"/>
      </w:pPr>
    </w:lvl>
    <w:lvl w:ilvl="3" w:tplc="041A000F" w:tentative="1">
      <w:start w:val="1"/>
      <w:numFmt w:val="decimal"/>
      <w:lvlText w:val="%4."/>
      <w:lvlJc w:val="left"/>
      <w:pPr>
        <w:ind w:left="4320" w:hanging="360"/>
      </w:pPr>
    </w:lvl>
    <w:lvl w:ilvl="4" w:tplc="041A0019" w:tentative="1">
      <w:start w:val="1"/>
      <w:numFmt w:val="lowerLetter"/>
      <w:lvlText w:val="%5."/>
      <w:lvlJc w:val="left"/>
      <w:pPr>
        <w:ind w:left="5040" w:hanging="360"/>
      </w:pPr>
    </w:lvl>
    <w:lvl w:ilvl="5" w:tplc="041A001B" w:tentative="1">
      <w:start w:val="1"/>
      <w:numFmt w:val="lowerRoman"/>
      <w:lvlText w:val="%6."/>
      <w:lvlJc w:val="right"/>
      <w:pPr>
        <w:ind w:left="5760" w:hanging="180"/>
      </w:pPr>
    </w:lvl>
    <w:lvl w:ilvl="6" w:tplc="041A000F" w:tentative="1">
      <w:start w:val="1"/>
      <w:numFmt w:val="decimal"/>
      <w:lvlText w:val="%7."/>
      <w:lvlJc w:val="left"/>
      <w:pPr>
        <w:ind w:left="6480" w:hanging="360"/>
      </w:pPr>
    </w:lvl>
    <w:lvl w:ilvl="7" w:tplc="041A0019" w:tentative="1">
      <w:start w:val="1"/>
      <w:numFmt w:val="lowerLetter"/>
      <w:lvlText w:val="%8."/>
      <w:lvlJc w:val="left"/>
      <w:pPr>
        <w:ind w:left="7200" w:hanging="360"/>
      </w:pPr>
    </w:lvl>
    <w:lvl w:ilvl="8" w:tplc="0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57DA03BF"/>
    <w:multiLevelType w:val="hybridMultilevel"/>
    <w:tmpl w:val="DDAC95BE"/>
    <w:lvl w:ilvl="0" w:tplc="808612AE">
      <w:start w:val="13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487578"/>
    <w:multiLevelType w:val="hybridMultilevel"/>
    <w:tmpl w:val="222C4B6E"/>
    <w:lvl w:ilvl="0" w:tplc="18E8DA94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IxMDA0M7IwNzNX0lEKTi0uzszPAykwrAUAMXWo3iwAAAA="/>
  </w:docVars>
  <w:rsids>
    <w:rsidRoot w:val="00DE5DB1"/>
    <w:rsid w:val="000003AE"/>
    <w:rsid w:val="00003460"/>
    <w:rsid w:val="000036A8"/>
    <w:rsid w:val="00011D46"/>
    <w:rsid w:val="00012B76"/>
    <w:rsid w:val="00014DF2"/>
    <w:rsid w:val="00021B2E"/>
    <w:rsid w:val="00024E97"/>
    <w:rsid w:val="00025D03"/>
    <w:rsid w:val="00027FAF"/>
    <w:rsid w:val="00032074"/>
    <w:rsid w:val="0003307F"/>
    <w:rsid w:val="00034F42"/>
    <w:rsid w:val="00035B23"/>
    <w:rsid w:val="0004051D"/>
    <w:rsid w:val="00041109"/>
    <w:rsid w:val="00042A12"/>
    <w:rsid w:val="00044E18"/>
    <w:rsid w:val="000516D1"/>
    <w:rsid w:val="00052682"/>
    <w:rsid w:val="00052B19"/>
    <w:rsid w:val="000548BD"/>
    <w:rsid w:val="000557A0"/>
    <w:rsid w:val="00060DEE"/>
    <w:rsid w:val="00060EC4"/>
    <w:rsid w:val="00064859"/>
    <w:rsid w:val="00066C39"/>
    <w:rsid w:val="00070F81"/>
    <w:rsid w:val="000731AC"/>
    <w:rsid w:val="0007790E"/>
    <w:rsid w:val="00080582"/>
    <w:rsid w:val="000823A7"/>
    <w:rsid w:val="0008479F"/>
    <w:rsid w:val="000877FD"/>
    <w:rsid w:val="000914EB"/>
    <w:rsid w:val="00092D6D"/>
    <w:rsid w:val="00097A26"/>
    <w:rsid w:val="00097AD7"/>
    <w:rsid w:val="000A059E"/>
    <w:rsid w:val="000A193F"/>
    <w:rsid w:val="000A5CCC"/>
    <w:rsid w:val="000A6EFE"/>
    <w:rsid w:val="000B343B"/>
    <w:rsid w:val="000B48EC"/>
    <w:rsid w:val="000B597F"/>
    <w:rsid w:val="000B764A"/>
    <w:rsid w:val="000D50E5"/>
    <w:rsid w:val="000E3290"/>
    <w:rsid w:val="000E3927"/>
    <w:rsid w:val="000E3D94"/>
    <w:rsid w:val="000E5027"/>
    <w:rsid w:val="000E777C"/>
    <w:rsid w:val="001002B0"/>
    <w:rsid w:val="0010072B"/>
    <w:rsid w:val="001010FC"/>
    <w:rsid w:val="001023D2"/>
    <w:rsid w:val="001106D3"/>
    <w:rsid w:val="00112D94"/>
    <w:rsid w:val="00117DF6"/>
    <w:rsid w:val="00121C66"/>
    <w:rsid w:val="00121DFB"/>
    <w:rsid w:val="00122FD4"/>
    <w:rsid w:val="001247E6"/>
    <w:rsid w:val="0012510D"/>
    <w:rsid w:val="00125688"/>
    <w:rsid w:val="001262F5"/>
    <w:rsid w:val="001316AA"/>
    <w:rsid w:val="0013387E"/>
    <w:rsid w:val="00135224"/>
    <w:rsid w:val="001379FC"/>
    <w:rsid w:val="00141C14"/>
    <w:rsid w:val="0014710C"/>
    <w:rsid w:val="00147142"/>
    <w:rsid w:val="00147881"/>
    <w:rsid w:val="00147C6B"/>
    <w:rsid w:val="00154BAB"/>
    <w:rsid w:val="00157344"/>
    <w:rsid w:val="00161C84"/>
    <w:rsid w:val="00167220"/>
    <w:rsid w:val="00167A2E"/>
    <w:rsid w:val="001713FC"/>
    <w:rsid w:val="00171593"/>
    <w:rsid w:val="00171CDC"/>
    <w:rsid w:val="00171F62"/>
    <w:rsid w:val="00173EBD"/>
    <w:rsid w:val="00174263"/>
    <w:rsid w:val="00176618"/>
    <w:rsid w:val="00176D1F"/>
    <w:rsid w:val="0018064D"/>
    <w:rsid w:val="00181990"/>
    <w:rsid w:val="001841F0"/>
    <w:rsid w:val="00186367"/>
    <w:rsid w:val="00186E83"/>
    <w:rsid w:val="00190E82"/>
    <w:rsid w:val="001A071F"/>
    <w:rsid w:val="001A3103"/>
    <w:rsid w:val="001A57C0"/>
    <w:rsid w:val="001A57CC"/>
    <w:rsid w:val="001A6407"/>
    <w:rsid w:val="001A7658"/>
    <w:rsid w:val="001B1557"/>
    <w:rsid w:val="001B1ABD"/>
    <w:rsid w:val="001B1FF8"/>
    <w:rsid w:val="001B35CD"/>
    <w:rsid w:val="001B45B6"/>
    <w:rsid w:val="001B4F77"/>
    <w:rsid w:val="001B6DDA"/>
    <w:rsid w:val="001B7A7A"/>
    <w:rsid w:val="001C0757"/>
    <w:rsid w:val="001C167D"/>
    <w:rsid w:val="001C1FAD"/>
    <w:rsid w:val="001C29C4"/>
    <w:rsid w:val="001C37F5"/>
    <w:rsid w:val="001C48CA"/>
    <w:rsid w:val="001C67D2"/>
    <w:rsid w:val="001D2B65"/>
    <w:rsid w:val="001D3368"/>
    <w:rsid w:val="001D337C"/>
    <w:rsid w:val="001D4A9D"/>
    <w:rsid w:val="001D775E"/>
    <w:rsid w:val="001D7BDB"/>
    <w:rsid w:val="001E7B54"/>
    <w:rsid w:val="001F620B"/>
    <w:rsid w:val="00201A23"/>
    <w:rsid w:val="0020234F"/>
    <w:rsid w:val="00212D85"/>
    <w:rsid w:val="0021701C"/>
    <w:rsid w:val="00217AE5"/>
    <w:rsid w:val="00217DF9"/>
    <w:rsid w:val="00220FB6"/>
    <w:rsid w:val="00225099"/>
    <w:rsid w:val="00231291"/>
    <w:rsid w:val="00232230"/>
    <w:rsid w:val="00235B40"/>
    <w:rsid w:val="00241FF6"/>
    <w:rsid w:val="0024695B"/>
    <w:rsid w:val="00246FE5"/>
    <w:rsid w:val="00251B22"/>
    <w:rsid w:val="002528B9"/>
    <w:rsid w:val="00252BA6"/>
    <w:rsid w:val="00253074"/>
    <w:rsid w:val="002558FF"/>
    <w:rsid w:val="00257C9B"/>
    <w:rsid w:val="00261E87"/>
    <w:rsid w:val="00271D3B"/>
    <w:rsid w:val="00273013"/>
    <w:rsid w:val="0027302A"/>
    <w:rsid w:val="0027321B"/>
    <w:rsid w:val="00274C80"/>
    <w:rsid w:val="00275810"/>
    <w:rsid w:val="00275D91"/>
    <w:rsid w:val="00280A93"/>
    <w:rsid w:val="002A45AB"/>
    <w:rsid w:val="002A689B"/>
    <w:rsid w:val="002B529E"/>
    <w:rsid w:val="002C0406"/>
    <w:rsid w:val="002C0B9B"/>
    <w:rsid w:val="002C2B07"/>
    <w:rsid w:val="002C406C"/>
    <w:rsid w:val="002C59D0"/>
    <w:rsid w:val="002C7B19"/>
    <w:rsid w:val="002D3AA8"/>
    <w:rsid w:val="002D627F"/>
    <w:rsid w:val="002D7876"/>
    <w:rsid w:val="002E1612"/>
    <w:rsid w:val="002E2DAF"/>
    <w:rsid w:val="002E59A6"/>
    <w:rsid w:val="002F0D14"/>
    <w:rsid w:val="002F6057"/>
    <w:rsid w:val="002F6861"/>
    <w:rsid w:val="002F7B2F"/>
    <w:rsid w:val="00300EF4"/>
    <w:rsid w:val="00302230"/>
    <w:rsid w:val="003046D8"/>
    <w:rsid w:val="003058E9"/>
    <w:rsid w:val="0030749C"/>
    <w:rsid w:val="00316785"/>
    <w:rsid w:val="00316F7A"/>
    <w:rsid w:val="00322129"/>
    <w:rsid w:val="00330ABE"/>
    <w:rsid w:val="00331226"/>
    <w:rsid w:val="00331E7F"/>
    <w:rsid w:val="00333CA0"/>
    <w:rsid w:val="00336C20"/>
    <w:rsid w:val="00340FA8"/>
    <w:rsid w:val="00346A61"/>
    <w:rsid w:val="00347087"/>
    <w:rsid w:val="00347EFE"/>
    <w:rsid w:val="003502DB"/>
    <w:rsid w:val="0035102B"/>
    <w:rsid w:val="003511E6"/>
    <w:rsid w:val="00352B39"/>
    <w:rsid w:val="003645A8"/>
    <w:rsid w:val="00364AAE"/>
    <w:rsid w:val="003663D3"/>
    <w:rsid w:val="003733FB"/>
    <w:rsid w:val="003755B2"/>
    <w:rsid w:val="0037566F"/>
    <w:rsid w:val="00376893"/>
    <w:rsid w:val="003809C6"/>
    <w:rsid w:val="003819F6"/>
    <w:rsid w:val="00381C5B"/>
    <w:rsid w:val="003839C4"/>
    <w:rsid w:val="0038752A"/>
    <w:rsid w:val="00387F3D"/>
    <w:rsid w:val="003954C3"/>
    <w:rsid w:val="0039631E"/>
    <w:rsid w:val="00396A7F"/>
    <w:rsid w:val="003A048B"/>
    <w:rsid w:val="003A1ADD"/>
    <w:rsid w:val="003A2A41"/>
    <w:rsid w:val="003A65A4"/>
    <w:rsid w:val="003A6BA7"/>
    <w:rsid w:val="003B0899"/>
    <w:rsid w:val="003B1007"/>
    <w:rsid w:val="003B1EDB"/>
    <w:rsid w:val="003B2163"/>
    <w:rsid w:val="003B4E9D"/>
    <w:rsid w:val="003B51EF"/>
    <w:rsid w:val="003B68F2"/>
    <w:rsid w:val="003C118A"/>
    <w:rsid w:val="003D066A"/>
    <w:rsid w:val="003D5418"/>
    <w:rsid w:val="003E0C12"/>
    <w:rsid w:val="003E59F5"/>
    <w:rsid w:val="003E76C7"/>
    <w:rsid w:val="003F03D3"/>
    <w:rsid w:val="003F28C8"/>
    <w:rsid w:val="003F33DA"/>
    <w:rsid w:val="003F3FB4"/>
    <w:rsid w:val="003F62C2"/>
    <w:rsid w:val="0040232B"/>
    <w:rsid w:val="004130E2"/>
    <w:rsid w:val="0041369C"/>
    <w:rsid w:val="00413C32"/>
    <w:rsid w:val="00422859"/>
    <w:rsid w:val="00426BA0"/>
    <w:rsid w:val="0042709E"/>
    <w:rsid w:val="004300AB"/>
    <w:rsid w:val="004303B9"/>
    <w:rsid w:val="00431B20"/>
    <w:rsid w:val="004326DE"/>
    <w:rsid w:val="0043360C"/>
    <w:rsid w:val="00433ACD"/>
    <w:rsid w:val="00433B60"/>
    <w:rsid w:val="00434153"/>
    <w:rsid w:val="0043640D"/>
    <w:rsid w:val="0044203A"/>
    <w:rsid w:val="0044447B"/>
    <w:rsid w:val="00446079"/>
    <w:rsid w:val="00453C18"/>
    <w:rsid w:val="00453E95"/>
    <w:rsid w:val="0045609E"/>
    <w:rsid w:val="00456251"/>
    <w:rsid w:val="0045713A"/>
    <w:rsid w:val="00457190"/>
    <w:rsid w:val="004604BE"/>
    <w:rsid w:val="00464783"/>
    <w:rsid w:val="0046587B"/>
    <w:rsid w:val="00466231"/>
    <w:rsid w:val="00467730"/>
    <w:rsid w:val="0047328A"/>
    <w:rsid w:val="004771B7"/>
    <w:rsid w:val="00481431"/>
    <w:rsid w:val="00490A81"/>
    <w:rsid w:val="00495128"/>
    <w:rsid w:val="00497652"/>
    <w:rsid w:val="00497F11"/>
    <w:rsid w:val="004A3CE6"/>
    <w:rsid w:val="004A58D8"/>
    <w:rsid w:val="004B35D9"/>
    <w:rsid w:val="004B3BA9"/>
    <w:rsid w:val="004B5F0F"/>
    <w:rsid w:val="004C258F"/>
    <w:rsid w:val="004C4D53"/>
    <w:rsid w:val="004C5DF9"/>
    <w:rsid w:val="004D05A9"/>
    <w:rsid w:val="004D2051"/>
    <w:rsid w:val="004D245F"/>
    <w:rsid w:val="004D5BBA"/>
    <w:rsid w:val="004D7834"/>
    <w:rsid w:val="004F2A50"/>
    <w:rsid w:val="004F5DBD"/>
    <w:rsid w:val="00504330"/>
    <w:rsid w:val="00504E62"/>
    <w:rsid w:val="00504FBB"/>
    <w:rsid w:val="00505353"/>
    <w:rsid w:val="00510292"/>
    <w:rsid w:val="00512756"/>
    <w:rsid w:val="00512947"/>
    <w:rsid w:val="00515B6F"/>
    <w:rsid w:val="0051635C"/>
    <w:rsid w:val="005179DC"/>
    <w:rsid w:val="00523BED"/>
    <w:rsid w:val="00527120"/>
    <w:rsid w:val="00532453"/>
    <w:rsid w:val="00533412"/>
    <w:rsid w:val="00536398"/>
    <w:rsid w:val="0055084D"/>
    <w:rsid w:val="00551938"/>
    <w:rsid w:val="005541CE"/>
    <w:rsid w:val="005547D0"/>
    <w:rsid w:val="005614BB"/>
    <w:rsid w:val="0056158A"/>
    <w:rsid w:val="005631E9"/>
    <w:rsid w:val="00564AE9"/>
    <w:rsid w:val="00567373"/>
    <w:rsid w:val="00580F46"/>
    <w:rsid w:val="005856FB"/>
    <w:rsid w:val="005860EB"/>
    <w:rsid w:val="00590DCF"/>
    <w:rsid w:val="005913F5"/>
    <w:rsid w:val="005A4F9A"/>
    <w:rsid w:val="005A5291"/>
    <w:rsid w:val="005A67EC"/>
    <w:rsid w:val="005A7935"/>
    <w:rsid w:val="005A7CE8"/>
    <w:rsid w:val="005B5238"/>
    <w:rsid w:val="005B55A4"/>
    <w:rsid w:val="005C117D"/>
    <w:rsid w:val="005C2CD1"/>
    <w:rsid w:val="005C4122"/>
    <w:rsid w:val="005C530A"/>
    <w:rsid w:val="005C750E"/>
    <w:rsid w:val="005D00B5"/>
    <w:rsid w:val="005D03EF"/>
    <w:rsid w:val="005D250A"/>
    <w:rsid w:val="005D78E5"/>
    <w:rsid w:val="005E056F"/>
    <w:rsid w:val="005E0F92"/>
    <w:rsid w:val="005E33D6"/>
    <w:rsid w:val="005E377B"/>
    <w:rsid w:val="005E387F"/>
    <w:rsid w:val="006022F2"/>
    <w:rsid w:val="00602420"/>
    <w:rsid w:val="00603BB5"/>
    <w:rsid w:val="006066C9"/>
    <w:rsid w:val="00610013"/>
    <w:rsid w:val="00611ACE"/>
    <w:rsid w:val="0061375D"/>
    <w:rsid w:val="00614A1D"/>
    <w:rsid w:val="00614AE3"/>
    <w:rsid w:val="00615B9F"/>
    <w:rsid w:val="006217C4"/>
    <w:rsid w:val="006259B8"/>
    <w:rsid w:val="00627B06"/>
    <w:rsid w:val="00631CA1"/>
    <w:rsid w:val="006324F7"/>
    <w:rsid w:val="0063568E"/>
    <w:rsid w:val="00636DE0"/>
    <w:rsid w:val="006415B7"/>
    <w:rsid w:val="006425D2"/>
    <w:rsid w:val="006427B1"/>
    <w:rsid w:val="00645A8D"/>
    <w:rsid w:val="00653827"/>
    <w:rsid w:val="00654FC2"/>
    <w:rsid w:val="00655CD2"/>
    <w:rsid w:val="00660FC0"/>
    <w:rsid w:val="0066407D"/>
    <w:rsid w:val="0066600A"/>
    <w:rsid w:val="0067192F"/>
    <w:rsid w:val="0067301A"/>
    <w:rsid w:val="00682525"/>
    <w:rsid w:val="00684F13"/>
    <w:rsid w:val="00686639"/>
    <w:rsid w:val="00686B96"/>
    <w:rsid w:val="0069163C"/>
    <w:rsid w:val="00691F39"/>
    <w:rsid w:val="006A30FE"/>
    <w:rsid w:val="006B0729"/>
    <w:rsid w:val="006B1A2E"/>
    <w:rsid w:val="006B35C6"/>
    <w:rsid w:val="006B60FE"/>
    <w:rsid w:val="006B7BD2"/>
    <w:rsid w:val="006C1690"/>
    <w:rsid w:val="006C2E17"/>
    <w:rsid w:val="006C3771"/>
    <w:rsid w:val="006D1F93"/>
    <w:rsid w:val="006D4DA3"/>
    <w:rsid w:val="006D55E2"/>
    <w:rsid w:val="006D62DE"/>
    <w:rsid w:val="006E08C1"/>
    <w:rsid w:val="006E11F8"/>
    <w:rsid w:val="006E2D28"/>
    <w:rsid w:val="006F2EED"/>
    <w:rsid w:val="007016D3"/>
    <w:rsid w:val="00701C64"/>
    <w:rsid w:val="00704558"/>
    <w:rsid w:val="00706616"/>
    <w:rsid w:val="0070717D"/>
    <w:rsid w:val="007071FA"/>
    <w:rsid w:val="007121F7"/>
    <w:rsid w:val="00713AB8"/>
    <w:rsid w:val="00720318"/>
    <w:rsid w:val="007206E0"/>
    <w:rsid w:val="00723371"/>
    <w:rsid w:val="00724C98"/>
    <w:rsid w:val="0073310A"/>
    <w:rsid w:val="0073325C"/>
    <w:rsid w:val="0073685F"/>
    <w:rsid w:val="0073790B"/>
    <w:rsid w:val="0074048F"/>
    <w:rsid w:val="007404F9"/>
    <w:rsid w:val="00741ECA"/>
    <w:rsid w:val="0074399E"/>
    <w:rsid w:val="00743DEE"/>
    <w:rsid w:val="00747F2C"/>
    <w:rsid w:val="00751E91"/>
    <w:rsid w:val="00754D38"/>
    <w:rsid w:val="00757109"/>
    <w:rsid w:val="00764273"/>
    <w:rsid w:val="007658AF"/>
    <w:rsid w:val="00767D3C"/>
    <w:rsid w:val="00774743"/>
    <w:rsid w:val="007803B7"/>
    <w:rsid w:val="00782605"/>
    <w:rsid w:val="00784A8F"/>
    <w:rsid w:val="00785458"/>
    <w:rsid w:val="00785E8D"/>
    <w:rsid w:val="007877D8"/>
    <w:rsid w:val="0079297B"/>
    <w:rsid w:val="00793FD0"/>
    <w:rsid w:val="007A7376"/>
    <w:rsid w:val="007A780A"/>
    <w:rsid w:val="007B0026"/>
    <w:rsid w:val="007B2455"/>
    <w:rsid w:val="007C310E"/>
    <w:rsid w:val="007D1862"/>
    <w:rsid w:val="007D2734"/>
    <w:rsid w:val="007D38D5"/>
    <w:rsid w:val="007D6E42"/>
    <w:rsid w:val="007E23C1"/>
    <w:rsid w:val="007E5DD1"/>
    <w:rsid w:val="007E5DF6"/>
    <w:rsid w:val="007E663C"/>
    <w:rsid w:val="007E6685"/>
    <w:rsid w:val="007F0858"/>
    <w:rsid w:val="007F6AB8"/>
    <w:rsid w:val="007F7CC9"/>
    <w:rsid w:val="00806C1A"/>
    <w:rsid w:val="00807193"/>
    <w:rsid w:val="00812649"/>
    <w:rsid w:val="0081289E"/>
    <w:rsid w:val="00813E5E"/>
    <w:rsid w:val="008155A2"/>
    <w:rsid w:val="00823263"/>
    <w:rsid w:val="00823677"/>
    <w:rsid w:val="00825E88"/>
    <w:rsid w:val="008273A5"/>
    <w:rsid w:val="00830AF1"/>
    <w:rsid w:val="0083148D"/>
    <w:rsid w:val="00832A82"/>
    <w:rsid w:val="00832B9F"/>
    <w:rsid w:val="00832E6A"/>
    <w:rsid w:val="008345E2"/>
    <w:rsid w:val="00835A14"/>
    <w:rsid w:val="00842FA6"/>
    <w:rsid w:val="00844A5B"/>
    <w:rsid w:val="00851D95"/>
    <w:rsid w:val="0085349E"/>
    <w:rsid w:val="0085464B"/>
    <w:rsid w:val="0085468E"/>
    <w:rsid w:val="00855FFD"/>
    <w:rsid w:val="008646C7"/>
    <w:rsid w:val="00866384"/>
    <w:rsid w:val="00872766"/>
    <w:rsid w:val="008733B2"/>
    <w:rsid w:val="00877684"/>
    <w:rsid w:val="00880318"/>
    <w:rsid w:val="008843AC"/>
    <w:rsid w:val="008851E4"/>
    <w:rsid w:val="0088685E"/>
    <w:rsid w:val="00886980"/>
    <w:rsid w:val="00887481"/>
    <w:rsid w:val="008950FE"/>
    <w:rsid w:val="008A6ED8"/>
    <w:rsid w:val="008B02A8"/>
    <w:rsid w:val="008B0DC5"/>
    <w:rsid w:val="008B2E08"/>
    <w:rsid w:val="008C064E"/>
    <w:rsid w:val="008C53DC"/>
    <w:rsid w:val="008C5879"/>
    <w:rsid w:val="008C7C5B"/>
    <w:rsid w:val="008D2372"/>
    <w:rsid w:val="008E03AA"/>
    <w:rsid w:val="008E0609"/>
    <w:rsid w:val="008E29DE"/>
    <w:rsid w:val="008E3E27"/>
    <w:rsid w:val="008F7047"/>
    <w:rsid w:val="00900645"/>
    <w:rsid w:val="0090480E"/>
    <w:rsid w:val="00914720"/>
    <w:rsid w:val="00916B67"/>
    <w:rsid w:val="00917767"/>
    <w:rsid w:val="00922D79"/>
    <w:rsid w:val="00923155"/>
    <w:rsid w:val="00924288"/>
    <w:rsid w:val="00927ECB"/>
    <w:rsid w:val="009347D8"/>
    <w:rsid w:val="00941EEB"/>
    <w:rsid w:val="00945244"/>
    <w:rsid w:val="00947A49"/>
    <w:rsid w:val="00951755"/>
    <w:rsid w:val="00953ADE"/>
    <w:rsid w:val="00957314"/>
    <w:rsid w:val="00960094"/>
    <w:rsid w:val="00960A1C"/>
    <w:rsid w:val="00965AFE"/>
    <w:rsid w:val="009673EC"/>
    <w:rsid w:val="00976A92"/>
    <w:rsid w:val="00985265"/>
    <w:rsid w:val="00985FF9"/>
    <w:rsid w:val="00987F48"/>
    <w:rsid w:val="009908E5"/>
    <w:rsid w:val="0099270F"/>
    <w:rsid w:val="009937F2"/>
    <w:rsid w:val="009960CD"/>
    <w:rsid w:val="00996CD5"/>
    <w:rsid w:val="009A1700"/>
    <w:rsid w:val="009A1A2E"/>
    <w:rsid w:val="009A268E"/>
    <w:rsid w:val="009A3074"/>
    <w:rsid w:val="009A3591"/>
    <w:rsid w:val="009A4544"/>
    <w:rsid w:val="009B1F38"/>
    <w:rsid w:val="009B31F4"/>
    <w:rsid w:val="009C1E0A"/>
    <w:rsid w:val="009C6A4A"/>
    <w:rsid w:val="009C7835"/>
    <w:rsid w:val="009C7EF6"/>
    <w:rsid w:val="009D0ED2"/>
    <w:rsid w:val="009D3682"/>
    <w:rsid w:val="009E04A3"/>
    <w:rsid w:val="009E1C36"/>
    <w:rsid w:val="009E2F52"/>
    <w:rsid w:val="009E3871"/>
    <w:rsid w:val="009E40C8"/>
    <w:rsid w:val="009E4FA1"/>
    <w:rsid w:val="009E5A89"/>
    <w:rsid w:val="009E6249"/>
    <w:rsid w:val="009F0265"/>
    <w:rsid w:val="009F22E6"/>
    <w:rsid w:val="009F2B51"/>
    <w:rsid w:val="009F3869"/>
    <w:rsid w:val="009F5329"/>
    <w:rsid w:val="009F6237"/>
    <w:rsid w:val="009F7AAF"/>
    <w:rsid w:val="00A00667"/>
    <w:rsid w:val="00A00736"/>
    <w:rsid w:val="00A025AD"/>
    <w:rsid w:val="00A120EE"/>
    <w:rsid w:val="00A137A9"/>
    <w:rsid w:val="00A14B3A"/>
    <w:rsid w:val="00A243BD"/>
    <w:rsid w:val="00A24814"/>
    <w:rsid w:val="00A309C6"/>
    <w:rsid w:val="00A35205"/>
    <w:rsid w:val="00A35A11"/>
    <w:rsid w:val="00A437F7"/>
    <w:rsid w:val="00A447C3"/>
    <w:rsid w:val="00A44D2C"/>
    <w:rsid w:val="00A47D14"/>
    <w:rsid w:val="00A50093"/>
    <w:rsid w:val="00A51930"/>
    <w:rsid w:val="00A6174F"/>
    <w:rsid w:val="00A646CE"/>
    <w:rsid w:val="00A6510E"/>
    <w:rsid w:val="00A732E6"/>
    <w:rsid w:val="00A77822"/>
    <w:rsid w:val="00A77A60"/>
    <w:rsid w:val="00A805BF"/>
    <w:rsid w:val="00A80B05"/>
    <w:rsid w:val="00A80D01"/>
    <w:rsid w:val="00A81B7B"/>
    <w:rsid w:val="00A84939"/>
    <w:rsid w:val="00A9232C"/>
    <w:rsid w:val="00A94F05"/>
    <w:rsid w:val="00A97FE8"/>
    <w:rsid w:val="00AA0317"/>
    <w:rsid w:val="00AA27B7"/>
    <w:rsid w:val="00AA39E5"/>
    <w:rsid w:val="00AA5237"/>
    <w:rsid w:val="00AB13CC"/>
    <w:rsid w:val="00AB1824"/>
    <w:rsid w:val="00AB1AD0"/>
    <w:rsid w:val="00AB434D"/>
    <w:rsid w:val="00AB4E09"/>
    <w:rsid w:val="00AB5279"/>
    <w:rsid w:val="00AB6901"/>
    <w:rsid w:val="00AB6EEB"/>
    <w:rsid w:val="00AC3405"/>
    <w:rsid w:val="00AC70CB"/>
    <w:rsid w:val="00AD1ABE"/>
    <w:rsid w:val="00AD270A"/>
    <w:rsid w:val="00AD36F1"/>
    <w:rsid w:val="00AE3503"/>
    <w:rsid w:val="00AE6B9F"/>
    <w:rsid w:val="00AF06EC"/>
    <w:rsid w:val="00AF3ACB"/>
    <w:rsid w:val="00B01FDA"/>
    <w:rsid w:val="00B04183"/>
    <w:rsid w:val="00B0500C"/>
    <w:rsid w:val="00B070E6"/>
    <w:rsid w:val="00B10BF9"/>
    <w:rsid w:val="00B115B9"/>
    <w:rsid w:val="00B125E7"/>
    <w:rsid w:val="00B12EE6"/>
    <w:rsid w:val="00B131AC"/>
    <w:rsid w:val="00B142C3"/>
    <w:rsid w:val="00B14FA3"/>
    <w:rsid w:val="00B158E6"/>
    <w:rsid w:val="00B15DBE"/>
    <w:rsid w:val="00B17E57"/>
    <w:rsid w:val="00B26C19"/>
    <w:rsid w:val="00B32E52"/>
    <w:rsid w:val="00B33D47"/>
    <w:rsid w:val="00B35152"/>
    <w:rsid w:val="00B37E19"/>
    <w:rsid w:val="00B4557C"/>
    <w:rsid w:val="00B525D6"/>
    <w:rsid w:val="00B61D73"/>
    <w:rsid w:val="00B67C2D"/>
    <w:rsid w:val="00B763AC"/>
    <w:rsid w:val="00B81A87"/>
    <w:rsid w:val="00B81C86"/>
    <w:rsid w:val="00B91A40"/>
    <w:rsid w:val="00B946CA"/>
    <w:rsid w:val="00BA2F53"/>
    <w:rsid w:val="00BA3B51"/>
    <w:rsid w:val="00BA3B5C"/>
    <w:rsid w:val="00BA589C"/>
    <w:rsid w:val="00BA629D"/>
    <w:rsid w:val="00BA62FC"/>
    <w:rsid w:val="00BB135A"/>
    <w:rsid w:val="00BC0FEC"/>
    <w:rsid w:val="00BE038B"/>
    <w:rsid w:val="00BE524A"/>
    <w:rsid w:val="00BE76F7"/>
    <w:rsid w:val="00BF087C"/>
    <w:rsid w:val="00BF224E"/>
    <w:rsid w:val="00BF3EAB"/>
    <w:rsid w:val="00BF4A1F"/>
    <w:rsid w:val="00BF7B57"/>
    <w:rsid w:val="00BF7E2E"/>
    <w:rsid w:val="00C0158A"/>
    <w:rsid w:val="00C02A56"/>
    <w:rsid w:val="00C06406"/>
    <w:rsid w:val="00C077A1"/>
    <w:rsid w:val="00C07E87"/>
    <w:rsid w:val="00C11DFE"/>
    <w:rsid w:val="00C13C60"/>
    <w:rsid w:val="00C1710A"/>
    <w:rsid w:val="00C21BE6"/>
    <w:rsid w:val="00C266C2"/>
    <w:rsid w:val="00C30369"/>
    <w:rsid w:val="00C32AE8"/>
    <w:rsid w:val="00C331A6"/>
    <w:rsid w:val="00C36EDB"/>
    <w:rsid w:val="00C401CA"/>
    <w:rsid w:val="00C42E29"/>
    <w:rsid w:val="00C440AB"/>
    <w:rsid w:val="00C458AF"/>
    <w:rsid w:val="00C45B39"/>
    <w:rsid w:val="00C461DF"/>
    <w:rsid w:val="00C526EF"/>
    <w:rsid w:val="00C52867"/>
    <w:rsid w:val="00C53025"/>
    <w:rsid w:val="00C569B4"/>
    <w:rsid w:val="00C60395"/>
    <w:rsid w:val="00C66C3B"/>
    <w:rsid w:val="00C66C4C"/>
    <w:rsid w:val="00C9005F"/>
    <w:rsid w:val="00C90156"/>
    <w:rsid w:val="00C9073C"/>
    <w:rsid w:val="00C9239D"/>
    <w:rsid w:val="00C92C20"/>
    <w:rsid w:val="00C94A93"/>
    <w:rsid w:val="00C954E4"/>
    <w:rsid w:val="00C97B3D"/>
    <w:rsid w:val="00CA1324"/>
    <w:rsid w:val="00CA353E"/>
    <w:rsid w:val="00CA509A"/>
    <w:rsid w:val="00CA571D"/>
    <w:rsid w:val="00CA5D49"/>
    <w:rsid w:val="00CB135D"/>
    <w:rsid w:val="00CB2E53"/>
    <w:rsid w:val="00CB362B"/>
    <w:rsid w:val="00CC6319"/>
    <w:rsid w:val="00CD158E"/>
    <w:rsid w:val="00CD5484"/>
    <w:rsid w:val="00CD596C"/>
    <w:rsid w:val="00CD6C00"/>
    <w:rsid w:val="00CD718E"/>
    <w:rsid w:val="00CD79F0"/>
    <w:rsid w:val="00CE0AC8"/>
    <w:rsid w:val="00CE63E2"/>
    <w:rsid w:val="00CE6E49"/>
    <w:rsid w:val="00CE7FFB"/>
    <w:rsid w:val="00CF480D"/>
    <w:rsid w:val="00D001CB"/>
    <w:rsid w:val="00D04319"/>
    <w:rsid w:val="00D0637E"/>
    <w:rsid w:val="00D15F22"/>
    <w:rsid w:val="00D166A4"/>
    <w:rsid w:val="00D21833"/>
    <w:rsid w:val="00D313A9"/>
    <w:rsid w:val="00D326C3"/>
    <w:rsid w:val="00D351E6"/>
    <w:rsid w:val="00D3653B"/>
    <w:rsid w:val="00D4175C"/>
    <w:rsid w:val="00D41D14"/>
    <w:rsid w:val="00D42D0C"/>
    <w:rsid w:val="00D437D4"/>
    <w:rsid w:val="00D443B2"/>
    <w:rsid w:val="00D47D38"/>
    <w:rsid w:val="00D47E39"/>
    <w:rsid w:val="00D5079C"/>
    <w:rsid w:val="00D51090"/>
    <w:rsid w:val="00D57BDD"/>
    <w:rsid w:val="00D63B18"/>
    <w:rsid w:val="00D65B14"/>
    <w:rsid w:val="00D7136B"/>
    <w:rsid w:val="00D72A2D"/>
    <w:rsid w:val="00D7398D"/>
    <w:rsid w:val="00D739E6"/>
    <w:rsid w:val="00D7410D"/>
    <w:rsid w:val="00D74352"/>
    <w:rsid w:val="00D74721"/>
    <w:rsid w:val="00D769B2"/>
    <w:rsid w:val="00D76D99"/>
    <w:rsid w:val="00D90814"/>
    <w:rsid w:val="00D90B0B"/>
    <w:rsid w:val="00D90F61"/>
    <w:rsid w:val="00D91874"/>
    <w:rsid w:val="00D9280E"/>
    <w:rsid w:val="00D93F19"/>
    <w:rsid w:val="00DA315D"/>
    <w:rsid w:val="00DA3988"/>
    <w:rsid w:val="00DB100E"/>
    <w:rsid w:val="00DB2FD6"/>
    <w:rsid w:val="00DC189C"/>
    <w:rsid w:val="00DC1B5F"/>
    <w:rsid w:val="00DC324D"/>
    <w:rsid w:val="00DC4479"/>
    <w:rsid w:val="00DC495E"/>
    <w:rsid w:val="00DC6543"/>
    <w:rsid w:val="00DD21CB"/>
    <w:rsid w:val="00DD2AE4"/>
    <w:rsid w:val="00DD4C63"/>
    <w:rsid w:val="00DD7112"/>
    <w:rsid w:val="00DE3FFA"/>
    <w:rsid w:val="00DE5DB1"/>
    <w:rsid w:val="00DF14AF"/>
    <w:rsid w:val="00DF3FE2"/>
    <w:rsid w:val="00DF4507"/>
    <w:rsid w:val="00E03969"/>
    <w:rsid w:val="00E113E5"/>
    <w:rsid w:val="00E1385F"/>
    <w:rsid w:val="00E149D1"/>
    <w:rsid w:val="00E21998"/>
    <w:rsid w:val="00E21A42"/>
    <w:rsid w:val="00E24D8D"/>
    <w:rsid w:val="00E24E94"/>
    <w:rsid w:val="00E2751D"/>
    <w:rsid w:val="00E31A67"/>
    <w:rsid w:val="00E31C3E"/>
    <w:rsid w:val="00E33574"/>
    <w:rsid w:val="00E3551E"/>
    <w:rsid w:val="00E37BE2"/>
    <w:rsid w:val="00E37D80"/>
    <w:rsid w:val="00E40D3C"/>
    <w:rsid w:val="00E436F9"/>
    <w:rsid w:val="00E457E7"/>
    <w:rsid w:val="00E56862"/>
    <w:rsid w:val="00E63BF0"/>
    <w:rsid w:val="00E65006"/>
    <w:rsid w:val="00E65BF8"/>
    <w:rsid w:val="00E6762F"/>
    <w:rsid w:val="00E72640"/>
    <w:rsid w:val="00E73020"/>
    <w:rsid w:val="00E75DBB"/>
    <w:rsid w:val="00E76582"/>
    <w:rsid w:val="00E903E5"/>
    <w:rsid w:val="00E92696"/>
    <w:rsid w:val="00E94F8F"/>
    <w:rsid w:val="00E966A2"/>
    <w:rsid w:val="00EA693E"/>
    <w:rsid w:val="00EB280A"/>
    <w:rsid w:val="00EC1EDD"/>
    <w:rsid w:val="00EC26D3"/>
    <w:rsid w:val="00EC2DB6"/>
    <w:rsid w:val="00EC3F82"/>
    <w:rsid w:val="00ED1613"/>
    <w:rsid w:val="00ED1B05"/>
    <w:rsid w:val="00ED2F33"/>
    <w:rsid w:val="00ED73C1"/>
    <w:rsid w:val="00EE07FE"/>
    <w:rsid w:val="00EE0FD1"/>
    <w:rsid w:val="00EE3498"/>
    <w:rsid w:val="00EE43F8"/>
    <w:rsid w:val="00EE5C20"/>
    <w:rsid w:val="00EE5EB9"/>
    <w:rsid w:val="00EE6295"/>
    <w:rsid w:val="00EE6BB6"/>
    <w:rsid w:val="00EF2F23"/>
    <w:rsid w:val="00EF3F0E"/>
    <w:rsid w:val="00EF5B0C"/>
    <w:rsid w:val="00F013F5"/>
    <w:rsid w:val="00F0159B"/>
    <w:rsid w:val="00F01DF4"/>
    <w:rsid w:val="00F01EE8"/>
    <w:rsid w:val="00F031AD"/>
    <w:rsid w:val="00F07F95"/>
    <w:rsid w:val="00F112B1"/>
    <w:rsid w:val="00F142FE"/>
    <w:rsid w:val="00F15905"/>
    <w:rsid w:val="00F177BC"/>
    <w:rsid w:val="00F20027"/>
    <w:rsid w:val="00F21A27"/>
    <w:rsid w:val="00F30013"/>
    <w:rsid w:val="00F31DA6"/>
    <w:rsid w:val="00F402A9"/>
    <w:rsid w:val="00F4184B"/>
    <w:rsid w:val="00F46675"/>
    <w:rsid w:val="00F46874"/>
    <w:rsid w:val="00F475A1"/>
    <w:rsid w:val="00F54A06"/>
    <w:rsid w:val="00F5553D"/>
    <w:rsid w:val="00F566F4"/>
    <w:rsid w:val="00F5771C"/>
    <w:rsid w:val="00F579C7"/>
    <w:rsid w:val="00F60655"/>
    <w:rsid w:val="00F61605"/>
    <w:rsid w:val="00F618B7"/>
    <w:rsid w:val="00F622A3"/>
    <w:rsid w:val="00F62B7F"/>
    <w:rsid w:val="00F63CC6"/>
    <w:rsid w:val="00F677C0"/>
    <w:rsid w:val="00F72839"/>
    <w:rsid w:val="00F73D2F"/>
    <w:rsid w:val="00F759D2"/>
    <w:rsid w:val="00F75F80"/>
    <w:rsid w:val="00F76745"/>
    <w:rsid w:val="00F76E15"/>
    <w:rsid w:val="00F84B97"/>
    <w:rsid w:val="00F8649B"/>
    <w:rsid w:val="00F86773"/>
    <w:rsid w:val="00F875F3"/>
    <w:rsid w:val="00F91B97"/>
    <w:rsid w:val="00F92943"/>
    <w:rsid w:val="00F92A8A"/>
    <w:rsid w:val="00F936C1"/>
    <w:rsid w:val="00F953C3"/>
    <w:rsid w:val="00F95898"/>
    <w:rsid w:val="00F961BD"/>
    <w:rsid w:val="00F96928"/>
    <w:rsid w:val="00F979AE"/>
    <w:rsid w:val="00FA319F"/>
    <w:rsid w:val="00FA63EC"/>
    <w:rsid w:val="00FA72E2"/>
    <w:rsid w:val="00FB0278"/>
    <w:rsid w:val="00FB08D9"/>
    <w:rsid w:val="00FB12BA"/>
    <w:rsid w:val="00FB29BD"/>
    <w:rsid w:val="00FB3351"/>
    <w:rsid w:val="00FB5DF7"/>
    <w:rsid w:val="00FB7461"/>
    <w:rsid w:val="00FC6CDE"/>
    <w:rsid w:val="00FC7467"/>
    <w:rsid w:val="00FD1FAE"/>
    <w:rsid w:val="00FD5447"/>
    <w:rsid w:val="00FE0A64"/>
    <w:rsid w:val="00FE1917"/>
    <w:rsid w:val="00FE4131"/>
    <w:rsid w:val="00FE62A6"/>
    <w:rsid w:val="00FF20B9"/>
    <w:rsid w:val="00FF52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79A0E"/>
  <w15:docId w15:val="{27B1BA11-E73D-486A-A8AF-96F1DFAB2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F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link w:val="OdlomakpopisaChar"/>
    <w:uiPriority w:val="99"/>
    <w:qFormat/>
    <w:rsid w:val="00201A23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1023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023D2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0455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0455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0455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0455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04558"/>
    <w:rPr>
      <w:b/>
      <w:bCs/>
      <w:sz w:val="20"/>
      <w:szCs w:val="20"/>
    </w:rPr>
  </w:style>
  <w:style w:type="character" w:customStyle="1" w:styleId="OdlomakpopisaChar">
    <w:name w:val="Odlomak popisa Char"/>
    <w:link w:val="Odlomakpopisa"/>
    <w:uiPriority w:val="99"/>
    <w:locked/>
    <w:rsid w:val="00C266C2"/>
  </w:style>
  <w:style w:type="paragraph" w:customStyle="1" w:styleId="TableParagraph">
    <w:name w:val="Table Paragraph"/>
    <w:basedOn w:val="Normal"/>
    <w:uiPriority w:val="1"/>
    <w:qFormat/>
    <w:rsid w:val="0041369C"/>
    <w:pPr>
      <w:widowControl w:val="0"/>
      <w:autoSpaceDE w:val="0"/>
      <w:autoSpaceDN w:val="0"/>
      <w:spacing w:after="0" w:line="240" w:lineRule="auto"/>
      <w:ind w:left="105"/>
    </w:pPr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1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452AA9-BB53-4D9E-8270-E3C90685A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9</TotalTime>
  <Pages>4</Pages>
  <Words>975</Words>
  <Characters>5559</Characters>
  <Application>Microsoft Office Word</Application>
  <DocSecurity>0</DocSecurity>
  <Lines>46</Lines>
  <Paragraphs>1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148</cp:revision>
  <cp:lastPrinted>2025-08-25T11:01:00Z</cp:lastPrinted>
  <dcterms:created xsi:type="dcterms:W3CDTF">2025-01-14T08:02:00Z</dcterms:created>
  <dcterms:modified xsi:type="dcterms:W3CDTF">2025-09-29T11:22:00Z</dcterms:modified>
</cp:coreProperties>
</file>